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2B20" w:rsidRPr="000725AD" w:rsidRDefault="00F17A2F" w:rsidP="007B3E30">
      <w:pPr>
        <w:spacing w:after="0" w:line="240" w:lineRule="auto"/>
        <w:jc w:val="center"/>
        <w:rPr>
          <w:rFonts w:ascii="Snap ITC" w:hAnsi="Snap ITC"/>
          <w:spacing w:val="130"/>
          <w:sz w:val="32"/>
          <w:szCs w:val="20"/>
        </w:rPr>
      </w:pPr>
      <w:r>
        <w:rPr>
          <w:rFonts w:ascii="Snap ITC" w:hAnsi="Snap ITC"/>
          <w:spacing w:val="130"/>
          <w:sz w:val="32"/>
          <w:szCs w:val="20"/>
        </w:rPr>
        <w:t xml:space="preserve">Web </w:t>
      </w:r>
      <w:r w:rsidR="00D02793">
        <w:rPr>
          <w:rFonts w:ascii="Snap ITC" w:hAnsi="Snap ITC"/>
          <w:spacing w:val="130"/>
          <w:sz w:val="32"/>
          <w:szCs w:val="20"/>
        </w:rPr>
        <w:t>Engineering</w:t>
      </w:r>
      <w:r w:rsidR="00AD2B20" w:rsidRPr="004E3D87">
        <w:rPr>
          <w:rFonts w:ascii="Snap ITC" w:hAnsi="Snap ITC"/>
          <w:spacing w:val="130"/>
          <w:sz w:val="32"/>
          <w:szCs w:val="20"/>
        </w:rPr>
        <w:t xml:space="preserve"> Lab</w:t>
      </w:r>
    </w:p>
    <w:p w:rsidR="00AD2B20" w:rsidRDefault="00AD2B20" w:rsidP="007B3E30">
      <w:pPr>
        <w:pBdr>
          <w:top w:val="single" w:sz="6" w:space="1" w:color="auto"/>
          <w:bottom w:val="single" w:sz="6" w:space="1" w:color="auto"/>
        </w:pBdr>
        <w:spacing w:after="0" w:line="240" w:lineRule="auto"/>
        <w:rPr>
          <w:rFonts w:cstheme="minorHAnsi"/>
          <w:sz w:val="20"/>
          <w:szCs w:val="20"/>
        </w:rPr>
      </w:pPr>
      <w:r w:rsidRPr="00D07125">
        <w:rPr>
          <w:rFonts w:ascii="Berlin Sans FB Demi" w:hAnsi="Berlin Sans FB Demi"/>
          <w:color w:val="C00000"/>
          <w:sz w:val="20"/>
          <w:szCs w:val="20"/>
        </w:rPr>
        <w:t xml:space="preserve">Lab </w:t>
      </w:r>
      <w:r w:rsidR="00277612">
        <w:rPr>
          <w:rFonts w:ascii="Berlin Sans FB Demi" w:hAnsi="Berlin Sans FB Demi"/>
          <w:color w:val="C00000"/>
          <w:sz w:val="20"/>
          <w:szCs w:val="20"/>
        </w:rPr>
        <w:t>0</w:t>
      </w:r>
      <w:r w:rsidR="00F71CBB">
        <w:rPr>
          <w:rFonts w:ascii="Berlin Sans FB Demi" w:hAnsi="Berlin Sans FB Demi"/>
          <w:color w:val="C00000"/>
          <w:sz w:val="20"/>
          <w:szCs w:val="20"/>
        </w:rPr>
        <w:t>6</w:t>
      </w:r>
      <w:r w:rsidR="00FC5FFF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</w:r>
      <w:r w:rsidRPr="00D07125">
        <w:rPr>
          <w:rFonts w:ascii="Berlin Sans FB Demi" w:hAnsi="Berlin Sans FB Demi"/>
          <w:color w:val="C00000"/>
          <w:sz w:val="20"/>
          <w:szCs w:val="20"/>
        </w:rPr>
        <w:tab/>
        <w:t xml:space="preserve">         </w:t>
      </w:r>
      <w:r>
        <w:rPr>
          <w:rFonts w:ascii="Berlin Sans FB Demi" w:hAnsi="Berlin Sans FB Demi"/>
          <w:color w:val="C00000"/>
          <w:sz w:val="20"/>
          <w:szCs w:val="20"/>
        </w:rPr>
        <w:t xml:space="preserve"> </w:t>
      </w:r>
      <w:r w:rsidRPr="00D07125">
        <w:rPr>
          <w:rFonts w:ascii="Berlin Sans FB Demi" w:hAnsi="Berlin Sans FB Demi"/>
          <w:color w:val="C00000"/>
          <w:sz w:val="20"/>
          <w:szCs w:val="20"/>
        </w:rPr>
        <w:t xml:space="preserve"> </w:t>
      </w:r>
      <w:r w:rsidR="00BC1E5E">
        <w:rPr>
          <w:rFonts w:ascii="Berlin Sans FB Demi" w:hAnsi="Berlin Sans FB Demi"/>
          <w:color w:val="C00000"/>
          <w:sz w:val="20"/>
          <w:szCs w:val="20"/>
        </w:rPr>
        <w:tab/>
      </w:r>
      <w:r w:rsidR="00DD1972">
        <w:rPr>
          <w:rFonts w:ascii="Berlin Sans FB Demi" w:hAnsi="Berlin Sans FB Demi"/>
          <w:color w:val="C00000"/>
          <w:sz w:val="20"/>
          <w:szCs w:val="20"/>
        </w:rPr>
        <w:t xml:space="preserve">      </w:t>
      </w:r>
      <w:r w:rsidR="00AC7F3A">
        <w:rPr>
          <w:rFonts w:ascii="Berlin Sans FB Demi" w:hAnsi="Berlin Sans FB Demi"/>
          <w:color w:val="C00000"/>
          <w:sz w:val="20"/>
          <w:szCs w:val="20"/>
        </w:rPr>
        <w:tab/>
      </w:r>
      <w:r w:rsidR="00AC7F3A">
        <w:rPr>
          <w:rFonts w:ascii="Berlin Sans FB Demi" w:hAnsi="Berlin Sans FB Demi"/>
          <w:color w:val="C00000"/>
          <w:sz w:val="20"/>
          <w:szCs w:val="20"/>
        </w:rPr>
        <w:tab/>
        <w:t xml:space="preserve">      </w:t>
      </w:r>
      <w:r w:rsidRPr="00D07125">
        <w:rPr>
          <w:rFonts w:ascii="Berlin Sans FB Demi" w:hAnsi="Berlin Sans FB Demi"/>
          <w:color w:val="C00000"/>
          <w:sz w:val="20"/>
          <w:szCs w:val="20"/>
        </w:rPr>
        <w:t xml:space="preserve">Marks </w:t>
      </w:r>
      <w:r w:rsidR="004F3BBA">
        <w:rPr>
          <w:rFonts w:ascii="Berlin Sans FB Demi" w:hAnsi="Berlin Sans FB Demi"/>
          <w:color w:val="C00000"/>
          <w:sz w:val="20"/>
          <w:szCs w:val="20"/>
        </w:rPr>
        <w:t>1</w:t>
      </w:r>
      <w:r w:rsidR="00DD1972">
        <w:rPr>
          <w:rFonts w:ascii="Berlin Sans FB Demi" w:hAnsi="Berlin Sans FB Demi"/>
          <w:color w:val="C00000"/>
          <w:sz w:val="20"/>
          <w:szCs w:val="20"/>
        </w:rPr>
        <w:t>0</w:t>
      </w:r>
      <w:r w:rsidR="000D4431">
        <w:rPr>
          <w:rFonts w:ascii="Berlin Sans FB Demi" w:hAnsi="Berlin Sans FB Demi"/>
          <w:color w:val="C00000"/>
          <w:sz w:val="20"/>
          <w:szCs w:val="20"/>
        </w:rPr>
        <w:t>0</w:t>
      </w:r>
    </w:p>
    <w:p w:rsidR="00DD1972" w:rsidRPr="00B96FA3" w:rsidRDefault="00DD1972" w:rsidP="007B3E30">
      <w:pPr>
        <w:pStyle w:val="Title"/>
        <w:spacing w:before="120"/>
        <w:jc w:val="left"/>
        <w:rPr>
          <w:rFonts w:asciiTheme="minorHAnsi" w:hAnsiTheme="minorHAnsi" w:cs="Tahoma"/>
          <w:b/>
          <w:sz w:val="20"/>
          <w:szCs w:val="20"/>
          <w:u w:val="single"/>
        </w:rPr>
      </w:pPr>
      <w:r w:rsidRPr="00B96FA3">
        <w:rPr>
          <w:rFonts w:asciiTheme="minorHAnsi" w:hAnsiTheme="minorHAnsi" w:cs="Tahoma"/>
          <w:b/>
          <w:sz w:val="20"/>
          <w:szCs w:val="20"/>
          <w:u w:val="single"/>
        </w:rPr>
        <w:t>Instructions</w:t>
      </w:r>
    </w:p>
    <w:p w:rsidR="00BC1E5E" w:rsidRDefault="00DD1972" w:rsidP="007B3E30">
      <w:pPr>
        <w:pStyle w:val="Title"/>
        <w:spacing w:after="120"/>
        <w:jc w:val="both"/>
        <w:rPr>
          <w:rFonts w:asciiTheme="minorHAnsi" w:hAnsiTheme="minorHAnsi" w:cs="Tahoma"/>
          <w:sz w:val="20"/>
          <w:szCs w:val="20"/>
        </w:rPr>
      </w:pPr>
      <w:r w:rsidRPr="00B96FA3">
        <w:rPr>
          <w:rFonts w:asciiTheme="minorHAnsi" w:hAnsiTheme="minorHAnsi" w:cs="Tahoma"/>
          <w:sz w:val="20"/>
          <w:szCs w:val="20"/>
        </w:rPr>
        <w:t xml:space="preserve">Work on this lab individually. </w:t>
      </w:r>
    </w:p>
    <w:p w:rsidR="00C20412" w:rsidRDefault="00AC7F3A" w:rsidP="007B3E30">
      <w:pPr>
        <w:pStyle w:val="Title"/>
        <w:spacing w:after="120"/>
        <w:jc w:val="both"/>
        <w:rPr>
          <w:rFonts w:asciiTheme="minorHAnsi" w:hAnsiTheme="minorHAnsi" w:cs="Tahoma"/>
          <w:sz w:val="20"/>
          <w:szCs w:val="20"/>
        </w:rPr>
      </w:pPr>
      <w:r>
        <w:rPr>
          <w:rFonts w:asciiTheme="minorHAnsi" w:hAnsiTheme="minorHAnsi" w:cs="Tahoma"/>
          <w:sz w:val="20"/>
          <w:szCs w:val="20"/>
        </w:rPr>
        <w:t>Y</w:t>
      </w:r>
      <w:r w:rsidR="00DD1972" w:rsidRPr="00B96FA3">
        <w:rPr>
          <w:rFonts w:asciiTheme="minorHAnsi" w:hAnsiTheme="minorHAnsi" w:cs="Tahoma"/>
          <w:sz w:val="20"/>
          <w:szCs w:val="20"/>
        </w:rPr>
        <w:t xml:space="preserve">ou </w:t>
      </w:r>
      <w:r w:rsidR="00BC1E5E">
        <w:rPr>
          <w:rFonts w:asciiTheme="minorHAnsi" w:hAnsiTheme="minorHAnsi" w:cs="Tahoma"/>
          <w:sz w:val="20"/>
          <w:szCs w:val="20"/>
        </w:rPr>
        <w:t xml:space="preserve">are </w:t>
      </w:r>
      <w:r w:rsidR="00BC1E5E" w:rsidRPr="00BC1E5E">
        <w:rPr>
          <w:rFonts w:asciiTheme="minorHAnsi" w:hAnsiTheme="minorHAnsi" w:cs="Tahoma"/>
          <w:b/>
          <w:sz w:val="20"/>
          <w:szCs w:val="20"/>
        </w:rPr>
        <w:t>NOT</w:t>
      </w:r>
      <w:r w:rsidR="00BC1E5E">
        <w:rPr>
          <w:rFonts w:asciiTheme="minorHAnsi" w:hAnsiTheme="minorHAnsi" w:cs="Tahoma"/>
          <w:sz w:val="20"/>
          <w:szCs w:val="20"/>
        </w:rPr>
        <w:t xml:space="preserve"> allowed to</w:t>
      </w:r>
      <w:r w:rsidR="00DD1972" w:rsidRPr="00B96FA3">
        <w:rPr>
          <w:rFonts w:asciiTheme="minorHAnsi" w:hAnsiTheme="minorHAnsi" w:cs="Tahoma"/>
          <w:sz w:val="20"/>
          <w:szCs w:val="20"/>
        </w:rPr>
        <w:t xml:space="preserve"> use </w:t>
      </w:r>
      <w:r w:rsidR="0047713F">
        <w:rPr>
          <w:rFonts w:asciiTheme="minorHAnsi" w:hAnsiTheme="minorHAnsi" w:cs="Tahoma"/>
          <w:sz w:val="20"/>
          <w:szCs w:val="20"/>
        </w:rPr>
        <w:t xml:space="preserve">the </w:t>
      </w:r>
      <w:r w:rsidR="00BC1E5E">
        <w:rPr>
          <w:rFonts w:asciiTheme="minorHAnsi" w:hAnsiTheme="minorHAnsi" w:cs="Tahoma"/>
          <w:sz w:val="20"/>
          <w:szCs w:val="20"/>
        </w:rPr>
        <w:t xml:space="preserve">internet, </w:t>
      </w:r>
      <w:r w:rsidR="0047713F">
        <w:rPr>
          <w:rFonts w:asciiTheme="minorHAnsi" w:hAnsiTheme="minorHAnsi" w:cs="Tahoma"/>
          <w:sz w:val="20"/>
          <w:szCs w:val="20"/>
        </w:rPr>
        <w:t xml:space="preserve">or </w:t>
      </w:r>
      <w:r w:rsidR="00BC1E5E">
        <w:rPr>
          <w:rFonts w:asciiTheme="minorHAnsi" w:hAnsiTheme="minorHAnsi" w:cs="Tahoma"/>
          <w:sz w:val="20"/>
          <w:szCs w:val="20"/>
        </w:rPr>
        <w:t>mobile phone</w:t>
      </w:r>
      <w:r>
        <w:rPr>
          <w:rFonts w:asciiTheme="minorHAnsi" w:hAnsiTheme="minorHAnsi" w:cs="Tahoma"/>
          <w:sz w:val="20"/>
          <w:szCs w:val="20"/>
        </w:rPr>
        <w:t xml:space="preserve">. </w:t>
      </w:r>
    </w:p>
    <w:p w:rsidR="00DD1972" w:rsidRDefault="00BC1E5E" w:rsidP="007B3E30">
      <w:pPr>
        <w:pStyle w:val="Title"/>
        <w:spacing w:after="120"/>
        <w:jc w:val="both"/>
        <w:rPr>
          <w:rFonts w:asciiTheme="minorHAnsi" w:hAnsiTheme="minorHAnsi" w:cs="Tahoma"/>
          <w:sz w:val="20"/>
          <w:szCs w:val="20"/>
        </w:rPr>
      </w:pPr>
      <w:r>
        <w:rPr>
          <w:rFonts w:asciiTheme="minorHAnsi" w:hAnsiTheme="minorHAnsi" w:cs="Tahoma"/>
          <w:sz w:val="20"/>
          <w:szCs w:val="20"/>
        </w:rPr>
        <w:t>Y</w:t>
      </w:r>
      <w:r w:rsidR="00DD1972" w:rsidRPr="00B96FA3">
        <w:rPr>
          <w:rFonts w:asciiTheme="minorHAnsi" w:hAnsiTheme="minorHAnsi" w:cs="Tahoma"/>
          <w:sz w:val="20"/>
          <w:szCs w:val="20"/>
        </w:rPr>
        <w:t xml:space="preserve">ou are </w:t>
      </w:r>
      <w:r w:rsidRPr="00BC1E5E">
        <w:rPr>
          <w:rFonts w:asciiTheme="minorHAnsi" w:hAnsiTheme="minorHAnsi" w:cs="Tahoma"/>
          <w:b/>
          <w:sz w:val="20"/>
          <w:szCs w:val="20"/>
        </w:rPr>
        <w:t>NOT</w:t>
      </w:r>
      <w:r w:rsidR="00DD1972" w:rsidRPr="00B96FA3">
        <w:rPr>
          <w:rFonts w:asciiTheme="minorHAnsi" w:hAnsiTheme="minorHAnsi" w:cs="Tahoma"/>
          <w:sz w:val="20"/>
          <w:szCs w:val="20"/>
        </w:rPr>
        <w:t xml:space="preserve"> allowed to borrow anything from your peer student.</w:t>
      </w:r>
    </w:p>
    <w:p w:rsidR="00351A6A" w:rsidRDefault="00351A6A" w:rsidP="007B3E30">
      <w:pPr>
        <w:pStyle w:val="Title"/>
        <w:spacing w:before="120"/>
        <w:jc w:val="both"/>
        <w:rPr>
          <w:rFonts w:asciiTheme="minorHAnsi" w:hAnsiTheme="minorHAnsi" w:cs="Tahoma"/>
          <w:b/>
          <w:sz w:val="20"/>
          <w:szCs w:val="20"/>
          <w:u w:val="single"/>
        </w:rPr>
      </w:pPr>
    </w:p>
    <w:p w:rsidR="00DD1972" w:rsidRPr="004C754E" w:rsidRDefault="001F0172" w:rsidP="007B3E30">
      <w:pPr>
        <w:pStyle w:val="Title"/>
        <w:spacing w:before="120"/>
        <w:jc w:val="both"/>
        <w:rPr>
          <w:rFonts w:asciiTheme="minorHAnsi" w:hAnsiTheme="minorHAnsi" w:cs="Tahoma"/>
          <w:b/>
          <w:sz w:val="20"/>
          <w:szCs w:val="20"/>
          <w:u w:val="single"/>
        </w:rPr>
      </w:pPr>
      <w:r>
        <w:rPr>
          <w:rFonts w:asciiTheme="minorHAnsi" w:hAnsiTheme="minorHAnsi" w:cs="Tahoma"/>
          <w:b/>
          <w:sz w:val="20"/>
          <w:szCs w:val="20"/>
          <w:u w:val="single"/>
        </w:rPr>
        <w:t>W</w:t>
      </w:r>
      <w:r w:rsidR="00DD1972" w:rsidRPr="004C754E">
        <w:rPr>
          <w:rFonts w:asciiTheme="minorHAnsi" w:hAnsiTheme="minorHAnsi" w:cs="Tahoma"/>
          <w:b/>
          <w:sz w:val="20"/>
          <w:szCs w:val="20"/>
          <w:u w:val="single"/>
        </w:rPr>
        <w:t>hat you have to do</w:t>
      </w:r>
    </w:p>
    <w:p w:rsidR="00DD1972" w:rsidRDefault="00DD1972" w:rsidP="007B3E30">
      <w:pPr>
        <w:spacing w:line="240" w:lineRule="auto"/>
        <w:jc w:val="both"/>
        <w:rPr>
          <w:rFonts w:cs="Tahoma"/>
          <w:sz w:val="20"/>
          <w:szCs w:val="20"/>
        </w:rPr>
      </w:pPr>
      <w:r w:rsidRPr="002A68CC">
        <w:rPr>
          <w:rFonts w:cs="Tahoma"/>
          <w:sz w:val="20"/>
          <w:szCs w:val="20"/>
        </w:rPr>
        <w:t>Program the following task</w:t>
      </w:r>
      <w:r w:rsidR="009623EA">
        <w:rPr>
          <w:rFonts w:cs="Tahoma"/>
          <w:sz w:val="20"/>
          <w:szCs w:val="20"/>
        </w:rPr>
        <w:t>s</w:t>
      </w:r>
      <w:r w:rsidRPr="002A68CC">
        <w:rPr>
          <w:rFonts w:cs="Tahoma"/>
          <w:sz w:val="20"/>
          <w:szCs w:val="20"/>
        </w:rPr>
        <w:t xml:space="preserve">. The name of your </w:t>
      </w:r>
      <w:r w:rsidR="00AA6D91">
        <w:rPr>
          <w:rFonts w:cs="Tahoma"/>
          <w:sz w:val="20"/>
          <w:szCs w:val="20"/>
        </w:rPr>
        <w:t>s</w:t>
      </w:r>
      <w:bookmarkStart w:id="0" w:name="_GoBack"/>
      <w:bookmarkEnd w:id="0"/>
      <w:r w:rsidRPr="002A68CC">
        <w:rPr>
          <w:rFonts w:cs="Tahoma"/>
          <w:sz w:val="20"/>
          <w:szCs w:val="20"/>
        </w:rPr>
        <w:t>files will be according to the task given in this lab</w:t>
      </w:r>
      <w:r>
        <w:rPr>
          <w:rFonts w:cs="Tahoma"/>
          <w:sz w:val="20"/>
          <w:szCs w:val="20"/>
        </w:rPr>
        <w:t>.</w:t>
      </w:r>
    </w:p>
    <w:p w:rsidR="00931524" w:rsidRDefault="00931524" w:rsidP="007B3E30">
      <w:pPr>
        <w:pStyle w:val="Title"/>
        <w:jc w:val="both"/>
        <w:rPr>
          <w:rFonts w:ascii="Broadway" w:hAnsi="Broadway" w:cs="Tahoma"/>
          <w:sz w:val="20"/>
          <w:szCs w:val="20"/>
          <w:u w:val="single"/>
        </w:rPr>
      </w:pPr>
    </w:p>
    <w:p w:rsidR="00C74425" w:rsidRDefault="00C74425" w:rsidP="00C74425">
      <w:pPr>
        <w:pStyle w:val="Title"/>
        <w:spacing w:line="360" w:lineRule="auto"/>
        <w:jc w:val="both"/>
        <w:rPr>
          <w:rFonts w:ascii="Broadway" w:hAnsi="Broadway" w:cs="Tahoma"/>
          <w:sz w:val="20"/>
          <w:szCs w:val="20"/>
        </w:rPr>
      </w:pPr>
      <w:r>
        <w:rPr>
          <w:rFonts w:ascii="Broadway" w:hAnsi="Broadway" w:cs="Tahoma"/>
          <w:sz w:val="20"/>
          <w:szCs w:val="20"/>
          <w:u w:val="single"/>
        </w:rPr>
        <w:t>T</w:t>
      </w:r>
      <w:r w:rsidRPr="009216DB">
        <w:rPr>
          <w:rFonts w:ascii="Broadway" w:hAnsi="Broadway" w:cs="Tahoma"/>
          <w:sz w:val="20"/>
          <w:szCs w:val="20"/>
          <w:u w:val="single"/>
        </w:rPr>
        <w:t xml:space="preserve">ask </w:t>
      </w:r>
      <w:r>
        <w:rPr>
          <w:rFonts w:ascii="Broadway" w:hAnsi="Broadway" w:cs="Tahoma"/>
          <w:sz w:val="20"/>
          <w:szCs w:val="20"/>
          <w:u w:val="single"/>
        </w:rPr>
        <w:t>1</w:t>
      </w:r>
      <w:r w:rsidRPr="001C51A0">
        <w:rPr>
          <w:rFonts w:ascii="Broadway" w:hAnsi="Broadway" w:cs="Tahoma"/>
          <w:sz w:val="20"/>
          <w:szCs w:val="20"/>
        </w:rPr>
        <w:tab/>
        <w:t xml:space="preserve"> </w:t>
      </w:r>
      <w:r>
        <w:rPr>
          <w:rFonts w:ascii="Broadway" w:hAnsi="Broadway" w:cs="Tahoma"/>
          <w:sz w:val="20"/>
          <w:szCs w:val="20"/>
        </w:rPr>
        <w:t xml:space="preserve">                                                                                                                                                          </w:t>
      </w:r>
      <w:r w:rsidR="00AA6D91">
        <w:rPr>
          <w:rFonts w:ascii="Broadway" w:hAnsi="Broadway" w:cs="Tahoma"/>
          <w:sz w:val="20"/>
          <w:szCs w:val="20"/>
        </w:rPr>
        <w:t xml:space="preserve">                               </w:t>
      </w:r>
      <w:r w:rsidR="001C497B">
        <w:rPr>
          <w:rFonts w:ascii="Broadway" w:hAnsi="Broadway" w:cs="Tahoma"/>
          <w:sz w:val="20"/>
          <w:szCs w:val="20"/>
        </w:rPr>
        <w:t xml:space="preserve"> </w:t>
      </w:r>
      <w:r w:rsidR="00AA6D91">
        <w:rPr>
          <w:rFonts w:ascii="Broadway" w:hAnsi="Broadway" w:cs="Tahoma"/>
          <w:sz w:val="20"/>
          <w:szCs w:val="20"/>
        </w:rPr>
        <w:t xml:space="preserve">  </w:t>
      </w:r>
      <w:r>
        <w:rPr>
          <w:rFonts w:ascii="Broadway" w:hAnsi="Broadway" w:cs="Tahoma"/>
          <w:sz w:val="20"/>
          <w:szCs w:val="20"/>
        </w:rPr>
        <w:t>[</w:t>
      </w:r>
      <w:r w:rsidR="00AA6D91">
        <w:rPr>
          <w:rFonts w:ascii="Broadway" w:hAnsi="Broadway" w:cs="Tahoma"/>
          <w:sz w:val="20"/>
          <w:szCs w:val="20"/>
        </w:rPr>
        <w:t>5</w:t>
      </w:r>
      <w:r>
        <w:rPr>
          <w:rFonts w:ascii="Broadway" w:hAnsi="Broadway" w:cs="Tahoma"/>
          <w:sz w:val="20"/>
          <w:szCs w:val="20"/>
        </w:rPr>
        <w:t>0</w:t>
      </w:r>
      <w:r w:rsidRPr="001C51A0">
        <w:rPr>
          <w:rFonts w:ascii="Broadway" w:hAnsi="Broadway" w:cs="Tahoma"/>
          <w:sz w:val="20"/>
          <w:szCs w:val="20"/>
        </w:rPr>
        <w:t>]</w:t>
      </w:r>
    </w:p>
    <w:p w:rsidR="005E5CFF" w:rsidRDefault="005E5CFF" w:rsidP="005E5CFF">
      <w:pPr>
        <w:spacing w:after="0"/>
        <w:jc w:val="both"/>
        <w:rPr>
          <w:rFonts w:eastAsia="Times New Roman" w:cstheme="minorHAnsi"/>
        </w:rPr>
      </w:pPr>
      <w:r w:rsidRPr="005E5CFF">
        <w:rPr>
          <w:rFonts w:eastAsia="Times New Roman" w:cstheme="minorHAnsi"/>
        </w:rPr>
        <w:t xml:space="preserve">Write a program that reads a text file and counts the occurrences of each word. Use Java streams to process the file contents and print the top 5 most frequent words. </w:t>
      </w:r>
    </w:p>
    <w:p w:rsidR="005E5CFF" w:rsidRPr="005E5CFF" w:rsidRDefault="005E5CFF" w:rsidP="005E5CFF">
      <w:pPr>
        <w:spacing w:after="0"/>
        <w:jc w:val="both"/>
        <w:rPr>
          <w:rFonts w:eastAsia="Times New Roman" w:cstheme="minorHAnsi"/>
        </w:rPr>
      </w:pPr>
    </w:p>
    <w:p w:rsidR="005E5CFF" w:rsidRPr="005E5CFF" w:rsidRDefault="005E5CFF" w:rsidP="00AA6D91">
      <w:pPr>
        <w:pStyle w:val="ListParagraph"/>
        <w:numPr>
          <w:ilvl w:val="0"/>
          <w:numId w:val="49"/>
        </w:numPr>
        <w:spacing w:after="0"/>
        <w:jc w:val="both"/>
        <w:rPr>
          <w:rFonts w:eastAsia="Times New Roman" w:cstheme="minorHAnsi"/>
        </w:rPr>
      </w:pPr>
      <w:r w:rsidRPr="005E5CFF">
        <w:rPr>
          <w:rFonts w:eastAsia="Times New Roman" w:cstheme="minorHAnsi"/>
        </w:rPr>
        <w:t xml:space="preserve">Use </w:t>
      </w:r>
      <w:proofErr w:type="spellStart"/>
      <w:r w:rsidR="00AA6D91" w:rsidRPr="00AA6D91">
        <w:rPr>
          <w:rFonts w:ascii="Consolas" w:eastAsia="Times New Roman" w:hAnsi="Consolas" w:cstheme="minorHAnsi"/>
        </w:rPr>
        <w:t>ArrayList</w:t>
      </w:r>
      <w:proofErr w:type="spellEnd"/>
      <w:r w:rsidRPr="005E5CFF">
        <w:rPr>
          <w:rFonts w:eastAsia="Times New Roman" w:cstheme="minorHAnsi"/>
        </w:rPr>
        <w:t xml:space="preserve"> to keep a count of each word.</w:t>
      </w:r>
    </w:p>
    <w:p w:rsidR="005E5CFF" w:rsidRPr="00AA6D91" w:rsidRDefault="005E5CFF" w:rsidP="00AA6D91">
      <w:pPr>
        <w:pStyle w:val="ListParagraph"/>
        <w:numPr>
          <w:ilvl w:val="0"/>
          <w:numId w:val="49"/>
        </w:numPr>
        <w:spacing w:after="0"/>
        <w:jc w:val="both"/>
        <w:rPr>
          <w:rFonts w:eastAsia="Times New Roman" w:cstheme="minorHAnsi"/>
        </w:rPr>
      </w:pPr>
      <w:r w:rsidRPr="005E5CFF">
        <w:rPr>
          <w:rFonts w:eastAsia="Times New Roman" w:cstheme="minorHAnsi"/>
        </w:rPr>
        <w:t xml:space="preserve">Implement exception handling for </w:t>
      </w:r>
      <w:proofErr w:type="spellStart"/>
      <w:r w:rsidRPr="00AA6D91">
        <w:rPr>
          <w:rFonts w:ascii="Consolas" w:eastAsia="Times New Roman" w:hAnsi="Consolas" w:cstheme="minorHAnsi"/>
        </w:rPr>
        <w:t>IOException</w:t>
      </w:r>
      <w:proofErr w:type="spellEnd"/>
      <w:r w:rsidRPr="005E5CFF">
        <w:rPr>
          <w:rFonts w:eastAsia="Times New Roman" w:cstheme="minorHAnsi"/>
        </w:rPr>
        <w:t xml:space="preserve"> if the file does not exist.</w:t>
      </w:r>
    </w:p>
    <w:p w:rsidR="005E5CFF" w:rsidRPr="006D0BE1" w:rsidRDefault="005E5CFF" w:rsidP="005E5CFF">
      <w:pPr>
        <w:pStyle w:val="ListParagraph"/>
        <w:numPr>
          <w:ilvl w:val="0"/>
          <w:numId w:val="49"/>
        </w:numPr>
        <w:spacing w:after="0"/>
        <w:jc w:val="both"/>
        <w:rPr>
          <w:rFonts w:eastAsia="Times New Roman" w:cstheme="minorHAnsi"/>
        </w:rPr>
      </w:pPr>
      <w:r w:rsidRPr="006D0BE1">
        <w:rPr>
          <w:rFonts w:eastAsia="Times New Roman" w:cstheme="minorHAnsi"/>
        </w:rPr>
        <w:t xml:space="preserve">Use </w:t>
      </w:r>
      <w:proofErr w:type="spellStart"/>
      <w:r w:rsidR="00AA6D91">
        <w:rPr>
          <w:rFonts w:ascii="Consolas" w:eastAsia="Times New Roman" w:hAnsi="Consolas" w:cstheme="minorHAnsi"/>
        </w:rPr>
        <w:t>BufferedReader</w:t>
      </w:r>
      <w:proofErr w:type="spellEnd"/>
      <w:r w:rsidRPr="006D0BE1">
        <w:rPr>
          <w:rFonts w:eastAsia="Times New Roman" w:cstheme="minorHAnsi"/>
        </w:rPr>
        <w:t xml:space="preserve"> to </w:t>
      </w:r>
      <w:r w:rsidR="00AA6D91">
        <w:rPr>
          <w:rFonts w:eastAsia="Times New Roman" w:cstheme="minorHAnsi"/>
        </w:rPr>
        <w:t>read</w:t>
      </w:r>
      <w:r w:rsidRPr="006D0BE1">
        <w:rPr>
          <w:rFonts w:eastAsia="Times New Roman" w:cstheme="minorHAnsi"/>
        </w:rPr>
        <w:t xml:space="preserve"> data </w:t>
      </w:r>
      <w:r w:rsidR="00AA6D91">
        <w:rPr>
          <w:rFonts w:eastAsia="Times New Roman" w:cstheme="minorHAnsi"/>
        </w:rPr>
        <w:t>from</w:t>
      </w:r>
      <w:r w:rsidRPr="006D0BE1">
        <w:rPr>
          <w:rFonts w:eastAsia="Times New Roman" w:cstheme="minorHAnsi"/>
        </w:rPr>
        <w:t xml:space="preserve"> a file.</w:t>
      </w:r>
    </w:p>
    <w:p w:rsidR="005E5CFF" w:rsidRPr="006D0BE1" w:rsidRDefault="005E5CFF" w:rsidP="005E5CFF">
      <w:pPr>
        <w:pStyle w:val="ListParagraph"/>
        <w:numPr>
          <w:ilvl w:val="0"/>
          <w:numId w:val="49"/>
        </w:numPr>
        <w:spacing w:after="0"/>
        <w:jc w:val="both"/>
        <w:rPr>
          <w:rFonts w:eastAsia="Times New Roman" w:cstheme="minorHAnsi"/>
        </w:rPr>
      </w:pPr>
      <w:r w:rsidRPr="006D0BE1">
        <w:rPr>
          <w:rFonts w:eastAsia="Times New Roman" w:cstheme="minorHAnsi"/>
        </w:rPr>
        <w:t>Use a try-with-resources statement to ensure the file is properly closed.</w:t>
      </w:r>
    </w:p>
    <w:p w:rsidR="005E5CFF" w:rsidRDefault="005E5CFF" w:rsidP="006D0BE1">
      <w:pPr>
        <w:spacing w:after="0"/>
        <w:jc w:val="both"/>
        <w:rPr>
          <w:rFonts w:eastAsia="Times New Roman" w:cstheme="minorHAnsi"/>
        </w:rPr>
      </w:pPr>
    </w:p>
    <w:p w:rsidR="006D0BE1" w:rsidRPr="006D0BE1" w:rsidRDefault="006D0BE1" w:rsidP="006D0BE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Calibri" w:hAnsi="Calibri"/>
        </w:rPr>
      </w:pPr>
      <w:r>
        <w:rPr>
          <w:rFonts w:ascii="Calibri" w:hAnsi="Calibri"/>
        </w:rPr>
        <w:t>W</w:t>
      </w:r>
      <w:r w:rsidRPr="006D0BE1">
        <w:rPr>
          <w:rFonts w:ascii="Calibri" w:hAnsi="Calibri"/>
        </w:rPr>
        <w:t xml:space="preserve">rite a </w:t>
      </w:r>
      <w:r w:rsidRPr="006D0BE1">
        <w:rPr>
          <w:rFonts w:ascii="Consolas" w:hAnsi="Consolas" w:cs="Consolas"/>
          <w:b/>
        </w:rPr>
        <w:t>main()</w:t>
      </w:r>
      <w:r w:rsidRPr="006D0BE1">
        <w:rPr>
          <w:rFonts w:ascii="Calibri" w:hAnsi="Calibri"/>
        </w:rPr>
        <w:t xml:space="preserve"> to show the execution of your code.</w:t>
      </w:r>
    </w:p>
    <w:p w:rsidR="00A75413" w:rsidRDefault="00A75413" w:rsidP="00C74425">
      <w:pPr>
        <w:pStyle w:val="Title"/>
        <w:spacing w:line="360" w:lineRule="auto"/>
        <w:jc w:val="both"/>
        <w:rPr>
          <w:rFonts w:ascii="Broadway" w:hAnsi="Broadway" w:cs="Tahoma"/>
          <w:sz w:val="20"/>
          <w:szCs w:val="20"/>
        </w:rPr>
      </w:pPr>
    </w:p>
    <w:p w:rsidR="00AA6D91" w:rsidRDefault="00AA6D91" w:rsidP="00AA6D91">
      <w:pPr>
        <w:pStyle w:val="Title"/>
        <w:spacing w:line="360" w:lineRule="auto"/>
        <w:jc w:val="both"/>
        <w:rPr>
          <w:rFonts w:ascii="Broadway" w:hAnsi="Broadway" w:cs="Tahoma"/>
          <w:sz w:val="20"/>
          <w:szCs w:val="20"/>
        </w:rPr>
      </w:pPr>
      <w:r>
        <w:rPr>
          <w:rFonts w:ascii="Broadway" w:hAnsi="Broadway" w:cs="Tahoma"/>
          <w:sz w:val="20"/>
          <w:szCs w:val="20"/>
          <w:u w:val="single"/>
        </w:rPr>
        <w:t>T</w:t>
      </w:r>
      <w:r w:rsidRPr="009216DB">
        <w:rPr>
          <w:rFonts w:ascii="Broadway" w:hAnsi="Broadway" w:cs="Tahoma"/>
          <w:sz w:val="20"/>
          <w:szCs w:val="20"/>
          <w:u w:val="single"/>
        </w:rPr>
        <w:t xml:space="preserve">ask </w:t>
      </w:r>
      <w:r>
        <w:rPr>
          <w:rFonts w:ascii="Broadway" w:hAnsi="Broadway" w:cs="Tahoma"/>
          <w:sz w:val="20"/>
          <w:szCs w:val="20"/>
          <w:u w:val="single"/>
        </w:rPr>
        <w:t>2</w:t>
      </w:r>
      <w:r w:rsidRPr="001C51A0">
        <w:rPr>
          <w:rFonts w:ascii="Broadway" w:hAnsi="Broadway" w:cs="Tahoma"/>
          <w:sz w:val="20"/>
          <w:szCs w:val="20"/>
        </w:rPr>
        <w:tab/>
        <w:t xml:space="preserve"> </w:t>
      </w:r>
      <w:r>
        <w:rPr>
          <w:rFonts w:ascii="Broadway" w:hAnsi="Broadway" w:cs="Tahoma"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[50</w:t>
      </w:r>
      <w:r w:rsidRPr="001C51A0">
        <w:rPr>
          <w:rFonts w:ascii="Broadway" w:hAnsi="Broadway" w:cs="Tahoma"/>
          <w:sz w:val="20"/>
          <w:szCs w:val="20"/>
        </w:rPr>
        <w:t>]</w:t>
      </w:r>
    </w:p>
    <w:p w:rsidR="00AA6D91" w:rsidRDefault="00AA6D91" w:rsidP="00AA6D91">
      <w:pPr>
        <w:spacing w:after="0"/>
        <w:jc w:val="both"/>
        <w:rPr>
          <w:rFonts w:eastAsia="Times New Roman" w:cstheme="minorHAnsi"/>
        </w:rPr>
      </w:pPr>
    </w:p>
    <w:p w:rsidR="00AA6D91" w:rsidRDefault="00AA6D91" w:rsidP="00AA6D91">
      <w:pPr>
        <w:spacing w:after="0"/>
        <w:jc w:val="both"/>
        <w:rPr>
          <w:rFonts w:eastAsia="Times New Roman" w:cstheme="minorHAnsi"/>
        </w:rPr>
      </w:pPr>
      <w:r w:rsidRPr="00AA6D91">
        <w:rPr>
          <w:rFonts w:eastAsia="Times New Roman" w:cstheme="minorHAnsi"/>
        </w:rPr>
        <w:t xml:space="preserve">Write a program to read a file containing the product data (like </w:t>
      </w:r>
      <w:proofErr w:type="spellStart"/>
      <w:r w:rsidRPr="00AA6D91">
        <w:rPr>
          <w:rFonts w:eastAsia="Times New Roman" w:cstheme="minorHAnsi"/>
        </w:rPr>
        <w:t>productId</w:t>
      </w:r>
      <w:proofErr w:type="spellEnd"/>
      <w:r w:rsidRPr="00AA6D91">
        <w:rPr>
          <w:rFonts w:eastAsia="Times New Roman" w:cstheme="minorHAnsi"/>
        </w:rPr>
        <w:t xml:space="preserve">, </w:t>
      </w:r>
      <w:proofErr w:type="spellStart"/>
      <w:r w:rsidRPr="00AA6D91">
        <w:rPr>
          <w:rFonts w:eastAsia="Times New Roman" w:cstheme="minorHAnsi"/>
        </w:rPr>
        <w:t>productName</w:t>
      </w:r>
      <w:proofErr w:type="spellEnd"/>
      <w:r w:rsidRPr="00AA6D91">
        <w:rPr>
          <w:rFonts w:eastAsia="Times New Roman" w:cstheme="minorHAnsi"/>
        </w:rPr>
        <w:t xml:space="preserve">, price, and quantity) in the form of </w:t>
      </w:r>
      <w:r w:rsidRPr="00AA6D91">
        <w:rPr>
          <w:rFonts w:ascii="Consolas" w:eastAsia="Times New Roman" w:hAnsi="Consolas" w:cstheme="minorHAnsi"/>
        </w:rPr>
        <w:t>Product</w:t>
      </w:r>
      <w:r w:rsidRPr="00AA6D91">
        <w:rPr>
          <w:rFonts w:eastAsia="Times New Roman" w:cstheme="minorHAnsi"/>
        </w:rPr>
        <w:t xml:space="preserve"> objects. Use streams to filter out products with a quantity of </w:t>
      </w:r>
      <w:r>
        <w:rPr>
          <w:rFonts w:eastAsia="Times New Roman" w:cstheme="minorHAnsi"/>
        </w:rPr>
        <w:t>less than 10 to place order.</w:t>
      </w:r>
    </w:p>
    <w:p w:rsidR="00AA6D91" w:rsidRDefault="00AA6D91" w:rsidP="00AA6D91">
      <w:pPr>
        <w:spacing w:after="0"/>
        <w:jc w:val="both"/>
        <w:rPr>
          <w:rFonts w:eastAsia="Times New Roman" w:cstheme="minorHAnsi"/>
        </w:rPr>
      </w:pPr>
    </w:p>
    <w:p w:rsidR="00AA6D91" w:rsidRPr="006D0BE1" w:rsidRDefault="00AA6D91" w:rsidP="00AA6D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Calibri" w:hAnsi="Calibri"/>
        </w:rPr>
      </w:pPr>
      <w:r>
        <w:rPr>
          <w:rFonts w:ascii="Calibri" w:hAnsi="Calibri"/>
        </w:rPr>
        <w:t>W</w:t>
      </w:r>
      <w:r w:rsidRPr="006D0BE1">
        <w:rPr>
          <w:rFonts w:ascii="Calibri" w:hAnsi="Calibri"/>
        </w:rPr>
        <w:t xml:space="preserve">rite a </w:t>
      </w:r>
      <w:r w:rsidRPr="006D0BE1">
        <w:rPr>
          <w:rFonts w:ascii="Consolas" w:hAnsi="Consolas" w:cs="Consolas"/>
          <w:b/>
        </w:rPr>
        <w:t>main()</w:t>
      </w:r>
      <w:r w:rsidRPr="006D0BE1">
        <w:rPr>
          <w:rFonts w:ascii="Calibri" w:hAnsi="Calibri"/>
        </w:rPr>
        <w:t xml:space="preserve"> </w:t>
      </w:r>
      <w:r>
        <w:rPr>
          <w:rFonts w:ascii="Calibri" w:hAnsi="Calibri"/>
        </w:rPr>
        <w:t>and display the list of desired products</w:t>
      </w:r>
      <w:r w:rsidRPr="006D0BE1">
        <w:rPr>
          <w:rFonts w:ascii="Calibri" w:hAnsi="Calibri"/>
        </w:rPr>
        <w:t>.</w:t>
      </w:r>
    </w:p>
    <w:p w:rsidR="00AA6D91" w:rsidRPr="00AA6D91" w:rsidRDefault="00AA6D91" w:rsidP="00AA6D91">
      <w:pPr>
        <w:spacing w:after="0"/>
        <w:jc w:val="both"/>
        <w:rPr>
          <w:rFonts w:eastAsia="Times New Roman" w:cstheme="minorHAnsi"/>
        </w:rPr>
      </w:pPr>
    </w:p>
    <w:p w:rsidR="004B19E5" w:rsidRPr="004C754E" w:rsidRDefault="004B19E5" w:rsidP="004B19E5">
      <w:pPr>
        <w:pBdr>
          <w:bottom w:val="single" w:sz="12" w:space="1" w:color="auto"/>
        </w:pBdr>
        <w:spacing w:after="0" w:line="240" w:lineRule="auto"/>
        <w:jc w:val="both"/>
        <w:rPr>
          <w:rFonts w:cs="Tahoma"/>
          <w:sz w:val="20"/>
          <w:szCs w:val="20"/>
        </w:rPr>
      </w:pPr>
    </w:p>
    <w:p w:rsidR="004B19E5" w:rsidRPr="00B96FA3" w:rsidRDefault="004B19E5" w:rsidP="004B19E5">
      <w:pPr>
        <w:spacing w:after="0" w:line="240" w:lineRule="auto"/>
        <w:rPr>
          <w:rFonts w:ascii="Tahoma" w:hAnsi="Tahoma" w:cs="Tahoma"/>
          <w:sz w:val="2"/>
          <w:szCs w:val="20"/>
        </w:rPr>
      </w:pPr>
    </w:p>
    <w:p w:rsidR="004B19E5" w:rsidRPr="00351A6A" w:rsidRDefault="004B19E5" w:rsidP="00351A6A">
      <w:pPr>
        <w:pBdr>
          <w:bottom w:val="single" w:sz="12" w:space="1" w:color="auto"/>
        </w:pBdr>
        <w:spacing w:after="0" w:line="240" w:lineRule="auto"/>
        <w:jc w:val="center"/>
        <w:rPr>
          <w:rFonts w:ascii="Cooper Black" w:hAnsi="Cooper Black" w:cs="Tahoma"/>
          <w:sz w:val="24"/>
          <w:szCs w:val="20"/>
        </w:rPr>
      </w:pPr>
      <w:r w:rsidRPr="00B96FA3">
        <w:rPr>
          <w:rFonts w:ascii="Cooper Black" w:hAnsi="Cooper Black" w:cs="Tahoma"/>
          <w:sz w:val="24"/>
          <w:szCs w:val="20"/>
        </w:rPr>
        <w:sym w:font="Wingdings" w:char="F04A"/>
      </w:r>
      <w:r w:rsidRPr="00B96FA3">
        <w:rPr>
          <w:rFonts w:ascii="Cooper Black" w:hAnsi="Cooper Black" w:cs="Tahoma"/>
          <w:sz w:val="24"/>
          <w:szCs w:val="20"/>
        </w:rPr>
        <w:t xml:space="preserve"> </w:t>
      </w:r>
      <w:r w:rsidRPr="00B96FA3">
        <w:rPr>
          <w:rFonts w:ascii="Cooper Black" w:hAnsi="Cooper Black" w:cs="Tahoma"/>
          <w:sz w:val="24"/>
          <w:szCs w:val="20"/>
        </w:rPr>
        <w:sym w:font="Wingdings" w:char="F04A"/>
      </w:r>
      <w:r w:rsidRPr="00B96FA3">
        <w:rPr>
          <w:rFonts w:ascii="Cooper Black" w:hAnsi="Cooper Black" w:cs="Tahoma"/>
          <w:sz w:val="24"/>
          <w:szCs w:val="20"/>
        </w:rPr>
        <w:t xml:space="preserve"> </w:t>
      </w:r>
      <w:r w:rsidRPr="00B96FA3">
        <w:rPr>
          <w:rFonts w:ascii="Cooper Black" w:hAnsi="Cooper Black" w:cs="Tahoma"/>
          <w:sz w:val="24"/>
          <w:szCs w:val="20"/>
        </w:rPr>
        <w:sym w:font="Wingdings" w:char="F04A"/>
      </w:r>
      <w:r w:rsidRPr="00B96FA3">
        <w:rPr>
          <w:rFonts w:ascii="Cooper Black" w:hAnsi="Cooper Black" w:cs="Tahoma"/>
          <w:sz w:val="24"/>
          <w:szCs w:val="20"/>
        </w:rPr>
        <w:t xml:space="preserve"> BEST OF LUCK </w:t>
      </w:r>
      <w:r w:rsidRPr="00B96FA3">
        <w:rPr>
          <w:rFonts w:ascii="Cooper Black" w:hAnsi="Cooper Black" w:cs="Tahoma"/>
          <w:sz w:val="24"/>
          <w:szCs w:val="20"/>
        </w:rPr>
        <w:sym w:font="Wingdings" w:char="F04A"/>
      </w:r>
      <w:r w:rsidRPr="00B96FA3">
        <w:rPr>
          <w:rFonts w:ascii="Cooper Black" w:hAnsi="Cooper Black" w:cs="Tahoma"/>
          <w:sz w:val="24"/>
          <w:szCs w:val="20"/>
        </w:rPr>
        <w:t xml:space="preserve"> </w:t>
      </w:r>
      <w:r w:rsidRPr="00B96FA3">
        <w:rPr>
          <w:rFonts w:ascii="Cooper Black" w:hAnsi="Cooper Black" w:cs="Tahoma"/>
          <w:sz w:val="24"/>
          <w:szCs w:val="20"/>
        </w:rPr>
        <w:sym w:font="Wingdings" w:char="F04A"/>
      </w:r>
      <w:r w:rsidRPr="00B96FA3">
        <w:rPr>
          <w:rFonts w:ascii="Cooper Black" w:hAnsi="Cooper Black" w:cs="Tahoma"/>
          <w:sz w:val="24"/>
          <w:szCs w:val="20"/>
        </w:rPr>
        <w:t xml:space="preserve"> </w:t>
      </w:r>
      <w:r w:rsidRPr="00B96FA3">
        <w:rPr>
          <w:rFonts w:ascii="Cooper Black" w:hAnsi="Cooper Black" w:cs="Tahoma"/>
          <w:sz w:val="24"/>
          <w:szCs w:val="20"/>
        </w:rPr>
        <w:sym w:font="Wingdings" w:char="F04A"/>
      </w:r>
    </w:p>
    <w:sectPr w:rsidR="004B19E5" w:rsidRPr="00351A6A" w:rsidSect="007B4694">
      <w:headerReference w:type="default" r:id="rId8"/>
      <w:footerReference w:type="default" r:id="rId9"/>
      <w:pgSz w:w="11907" w:h="16839" w:code="9"/>
      <w:pgMar w:top="540" w:right="657" w:bottom="540" w:left="630" w:header="270" w:footer="23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D0216" w:rsidRDefault="009D0216" w:rsidP="004D7D04">
      <w:pPr>
        <w:spacing w:after="0" w:line="240" w:lineRule="auto"/>
      </w:pPr>
      <w:r>
        <w:separator/>
      </w:r>
    </w:p>
  </w:endnote>
  <w:endnote w:type="continuationSeparator" w:id="0">
    <w:p w:rsidR="009D0216" w:rsidRDefault="009D0216" w:rsidP="004D7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nap ITC">
    <w:panose1 w:val="04040A07060A02020202"/>
    <w:charset w:val="00"/>
    <w:family w:val="decorative"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oper Black">
    <w:panose1 w:val="0208090404030B0204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D7D04" w:rsidRPr="000552F3" w:rsidRDefault="00DD1972" w:rsidP="00BE27E5">
    <w:pPr>
      <w:pStyle w:val="Footer"/>
      <w:tabs>
        <w:tab w:val="clear" w:pos="4680"/>
        <w:tab w:val="clear" w:pos="9360"/>
      </w:tabs>
      <w:rPr>
        <w:sz w:val="18"/>
        <w:szCs w:val="18"/>
      </w:rPr>
    </w:pPr>
    <w:r>
      <w:rPr>
        <w:sz w:val="18"/>
        <w:szCs w:val="18"/>
      </w:rPr>
      <w:t>Hassan Khan</w:t>
    </w:r>
    <w:r w:rsidR="007C046B" w:rsidRPr="000552F3">
      <w:rPr>
        <w:sz w:val="18"/>
        <w:szCs w:val="18"/>
      </w:rPr>
      <w:t>, PU. Lahore.</w:t>
    </w:r>
    <w:r w:rsidR="007C046B" w:rsidRPr="000552F3">
      <w:rPr>
        <w:sz w:val="18"/>
        <w:szCs w:val="18"/>
      </w:rPr>
      <w:tab/>
    </w:r>
    <w:r w:rsidR="007C046B" w:rsidRPr="000552F3">
      <w:rPr>
        <w:sz w:val="18"/>
        <w:szCs w:val="18"/>
      </w:rPr>
      <w:tab/>
    </w:r>
    <w:sdt>
      <w:sdtPr>
        <w:rPr>
          <w:sz w:val="18"/>
          <w:szCs w:val="18"/>
        </w:rPr>
        <w:id w:val="-67272044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8"/>
              <w:szCs w:val="18"/>
            </w:rPr>
            <w:id w:val="860082579"/>
            <w:docPartObj>
              <w:docPartGallery w:val="Page Numbers (Top of Page)"/>
              <w:docPartUnique/>
            </w:docPartObj>
          </w:sdtPr>
          <w:sdtEndPr/>
          <w:sdtContent>
            <w:r w:rsidR="00BE27E5">
              <w:rPr>
                <w:sz w:val="18"/>
                <w:szCs w:val="18"/>
              </w:rPr>
              <w:t xml:space="preserve">                                                                                        </w:t>
            </w:r>
            <w:r w:rsidR="00BE27E5">
              <w:rPr>
                <w:sz w:val="18"/>
                <w:szCs w:val="18"/>
              </w:rPr>
              <w:tab/>
            </w:r>
            <w:r w:rsidR="00BE27E5">
              <w:rPr>
                <w:sz w:val="18"/>
                <w:szCs w:val="18"/>
              </w:rPr>
              <w:tab/>
            </w:r>
            <w:r w:rsidR="00BE27E5">
              <w:rPr>
                <w:sz w:val="18"/>
                <w:szCs w:val="18"/>
              </w:rPr>
              <w:tab/>
            </w:r>
            <w:r w:rsidR="00BE27E5">
              <w:rPr>
                <w:sz w:val="18"/>
                <w:szCs w:val="18"/>
              </w:rPr>
              <w:tab/>
              <w:t xml:space="preserve">           </w:t>
            </w:r>
            <w:r w:rsidR="001F0172">
              <w:rPr>
                <w:sz w:val="18"/>
                <w:szCs w:val="18"/>
              </w:rPr>
              <w:t xml:space="preserve">                 </w:t>
            </w:r>
            <w:r w:rsidR="000552F3" w:rsidRPr="000552F3">
              <w:rPr>
                <w:sz w:val="18"/>
                <w:szCs w:val="18"/>
              </w:rPr>
              <w:t xml:space="preserve">Page </w: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begin"/>
            </w:r>
            <w:r w:rsidR="000552F3" w:rsidRPr="000552F3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separate"/>
            </w:r>
            <w:r w:rsidR="00AA6D91">
              <w:rPr>
                <w:b/>
                <w:bCs/>
                <w:noProof/>
                <w:sz w:val="18"/>
                <w:szCs w:val="18"/>
              </w:rPr>
              <w:t>1</w: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end"/>
            </w:r>
            <w:r w:rsidR="000552F3" w:rsidRPr="000552F3">
              <w:rPr>
                <w:sz w:val="18"/>
                <w:szCs w:val="18"/>
              </w:rPr>
              <w:t xml:space="preserve"> of </w: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begin"/>
            </w:r>
            <w:r w:rsidR="000552F3" w:rsidRPr="000552F3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separate"/>
            </w:r>
            <w:r w:rsidR="00AA6D91">
              <w:rPr>
                <w:b/>
                <w:bCs/>
                <w:noProof/>
                <w:sz w:val="18"/>
                <w:szCs w:val="18"/>
              </w:rPr>
              <w:t>1</w:t>
            </w:r>
            <w:r w:rsidR="000552F3" w:rsidRPr="000552F3">
              <w:rPr>
                <w:b/>
                <w:bCs/>
                <w:sz w:val="18"/>
                <w:szCs w:val="18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D0216" w:rsidRDefault="009D0216" w:rsidP="004D7D04">
      <w:pPr>
        <w:spacing w:after="0" w:line="240" w:lineRule="auto"/>
      </w:pPr>
      <w:r>
        <w:separator/>
      </w:r>
    </w:p>
  </w:footnote>
  <w:footnote w:type="continuationSeparator" w:id="0">
    <w:p w:rsidR="009D0216" w:rsidRDefault="009D0216" w:rsidP="004D7D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24BE" w:rsidRPr="007A3290" w:rsidRDefault="00DE7772" w:rsidP="001F5880">
    <w:pPr>
      <w:pStyle w:val="Header"/>
      <w:tabs>
        <w:tab w:val="clear" w:pos="9360"/>
      </w:tabs>
      <w:rPr>
        <w:sz w:val="18"/>
        <w:szCs w:val="18"/>
      </w:rPr>
    </w:pPr>
    <w:r>
      <w:rPr>
        <w:sz w:val="18"/>
        <w:szCs w:val="18"/>
      </w:rPr>
      <w:t xml:space="preserve">Web </w:t>
    </w:r>
    <w:r w:rsidR="00D02793">
      <w:rPr>
        <w:sz w:val="18"/>
        <w:szCs w:val="18"/>
      </w:rPr>
      <w:t>Engineering</w:t>
    </w:r>
    <w:r w:rsidR="00395B0D">
      <w:rPr>
        <w:sz w:val="18"/>
        <w:szCs w:val="18"/>
      </w:rPr>
      <w:t xml:space="preserve"> Lab</w:t>
    </w:r>
    <w:r w:rsidR="00A17DF9">
      <w:rPr>
        <w:sz w:val="18"/>
        <w:szCs w:val="18"/>
      </w:rPr>
      <w:tab/>
    </w:r>
    <w:r w:rsidR="000E57B1">
      <w:rPr>
        <w:sz w:val="18"/>
        <w:szCs w:val="18"/>
      </w:rPr>
      <w:tab/>
    </w:r>
    <w:r w:rsidR="000E57B1">
      <w:rPr>
        <w:sz w:val="18"/>
        <w:szCs w:val="18"/>
      </w:rPr>
      <w:tab/>
    </w:r>
    <w:r w:rsidR="000E57B1">
      <w:rPr>
        <w:sz w:val="18"/>
        <w:szCs w:val="18"/>
      </w:rPr>
      <w:tab/>
    </w:r>
    <w:r w:rsidR="000E57B1">
      <w:rPr>
        <w:sz w:val="18"/>
        <w:szCs w:val="18"/>
      </w:rPr>
      <w:tab/>
      <w:t xml:space="preserve">                 </w:t>
    </w:r>
    <w:r w:rsidR="006E0A88">
      <w:rPr>
        <w:sz w:val="18"/>
        <w:szCs w:val="18"/>
      </w:rPr>
      <w:t xml:space="preserve">       </w:t>
    </w:r>
    <w:r w:rsidR="00EB4718">
      <w:rPr>
        <w:sz w:val="18"/>
        <w:szCs w:val="18"/>
      </w:rPr>
      <w:tab/>
      <w:t xml:space="preserve">    </w:t>
    </w:r>
    <w:r w:rsidR="001F5880">
      <w:rPr>
        <w:sz w:val="18"/>
        <w:szCs w:val="18"/>
      </w:rPr>
      <w:t xml:space="preserve">    </w:t>
    </w:r>
    <w:r w:rsidR="00BC1E5E">
      <w:rPr>
        <w:sz w:val="18"/>
        <w:szCs w:val="18"/>
      </w:rPr>
      <w:t xml:space="preserve">       </w:t>
    </w:r>
    <w:r w:rsidR="00AC7F3A">
      <w:rPr>
        <w:sz w:val="18"/>
        <w:szCs w:val="18"/>
      </w:rPr>
      <w:t xml:space="preserve">                     </w:t>
    </w:r>
    <w:r w:rsidR="00BC49A4">
      <w:rPr>
        <w:sz w:val="18"/>
        <w:szCs w:val="18"/>
      </w:rPr>
      <w:t>Lab</w:t>
    </w:r>
    <w:r w:rsidR="00CC1EF4">
      <w:rPr>
        <w:sz w:val="18"/>
        <w:szCs w:val="18"/>
      </w:rPr>
      <w:t xml:space="preserve"> </w:t>
    </w:r>
    <w:r w:rsidR="007E716E">
      <w:rPr>
        <w:sz w:val="18"/>
        <w:szCs w:val="18"/>
      </w:rPr>
      <w:t>06</w:t>
    </w:r>
  </w:p>
  <w:p w:rsidR="004D7D04" w:rsidRPr="007A3290" w:rsidRDefault="00332F1E" w:rsidP="00332F1E">
    <w:pPr>
      <w:pStyle w:val="Header"/>
      <w:tabs>
        <w:tab w:val="clear" w:pos="4680"/>
        <w:tab w:val="clear" w:pos="9360"/>
        <w:tab w:val="left" w:pos="982"/>
      </w:tabs>
      <w:rPr>
        <w:sz w:val="18"/>
        <w:szCs w:val="18"/>
      </w:rPr>
    </w:pPr>
    <w:r>
      <w:rPr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1.3pt;height:11.3pt" o:bullet="t">
        <v:imagedata r:id="rId1" o:title="mso956"/>
      </v:shape>
    </w:pict>
  </w:numPicBullet>
  <w:abstractNum w:abstractNumId="0" w15:restartNumberingAfterBreak="0">
    <w:nsid w:val="00334DFF"/>
    <w:multiLevelType w:val="hybridMultilevel"/>
    <w:tmpl w:val="F3466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46B74"/>
    <w:multiLevelType w:val="hybridMultilevel"/>
    <w:tmpl w:val="43F8E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9E1491"/>
    <w:multiLevelType w:val="hybridMultilevel"/>
    <w:tmpl w:val="537ADD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B93571"/>
    <w:multiLevelType w:val="hybridMultilevel"/>
    <w:tmpl w:val="B896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D4B95"/>
    <w:multiLevelType w:val="hybridMultilevel"/>
    <w:tmpl w:val="A878858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0B794410"/>
    <w:multiLevelType w:val="hybridMultilevel"/>
    <w:tmpl w:val="B4444260"/>
    <w:lvl w:ilvl="0" w:tplc="8CD0A61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6947D5"/>
    <w:multiLevelType w:val="hybridMultilevel"/>
    <w:tmpl w:val="5DD414B8"/>
    <w:lvl w:ilvl="0" w:tplc="1A3CC06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6E0F0B"/>
    <w:multiLevelType w:val="hybridMultilevel"/>
    <w:tmpl w:val="26C00C5E"/>
    <w:lvl w:ilvl="0" w:tplc="B8761CC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80901"/>
    <w:multiLevelType w:val="hybridMultilevel"/>
    <w:tmpl w:val="5C1E50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32232F"/>
    <w:multiLevelType w:val="multilevel"/>
    <w:tmpl w:val="D536F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B4440BF"/>
    <w:multiLevelType w:val="hybridMultilevel"/>
    <w:tmpl w:val="5FAA8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25944"/>
    <w:multiLevelType w:val="hybridMultilevel"/>
    <w:tmpl w:val="BFD4BE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E16917"/>
    <w:multiLevelType w:val="hybridMultilevel"/>
    <w:tmpl w:val="A0DED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7A50B9"/>
    <w:multiLevelType w:val="hybridMultilevel"/>
    <w:tmpl w:val="44EEF3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4C110B"/>
    <w:multiLevelType w:val="hybridMultilevel"/>
    <w:tmpl w:val="C03A2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4D2E56"/>
    <w:multiLevelType w:val="hybridMultilevel"/>
    <w:tmpl w:val="BDEED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712157"/>
    <w:multiLevelType w:val="hybridMultilevel"/>
    <w:tmpl w:val="1862DBB2"/>
    <w:lvl w:ilvl="0" w:tplc="A29E1FE6"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7" w15:restartNumberingAfterBreak="0">
    <w:nsid w:val="33A046C3"/>
    <w:multiLevelType w:val="hybridMultilevel"/>
    <w:tmpl w:val="DF02DC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E7638E"/>
    <w:multiLevelType w:val="hybridMultilevel"/>
    <w:tmpl w:val="18B67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274DD9"/>
    <w:multiLevelType w:val="hybridMultilevel"/>
    <w:tmpl w:val="A3CEA4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3A564D"/>
    <w:multiLevelType w:val="hybridMultilevel"/>
    <w:tmpl w:val="CE6EE0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D64288"/>
    <w:multiLevelType w:val="hybridMultilevel"/>
    <w:tmpl w:val="2EBEA58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AC6FF6"/>
    <w:multiLevelType w:val="multilevel"/>
    <w:tmpl w:val="15B8ABF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3" w15:restartNumberingAfterBreak="0">
    <w:nsid w:val="43CC1F4F"/>
    <w:multiLevelType w:val="hybridMultilevel"/>
    <w:tmpl w:val="7C7ABB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3D91C95"/>
    <w:multiLevelType w:val="hybridMultilevel"/>
    <w:tmpl w:val="642EBB9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5" w15:restartNumberingAfterBreak="0">
    <w:nsid w:val="43FA0AEB"/>
    <w:multiLevelType w:val="multilevel"/>
    <w:tmpl w:val="050CF6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6" w15:restartNumberingAfterBreak="0">
    <w:nsid w:val="480C3688"/>
    <w:multiLevelType w:val="hybridMultilevel"/>
    <w:tmpl w:val="918C1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CF7642"/>
    <w:multiLevelType w:val="hybridMultilevel"/>
    <w:tmpl w:val="3FA89C0C"/>
    <w:lvl w:ilvl="0" w:tplc="46DCCD6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4B12C7"/>
    <w:multiLevelType w:val="hybridMultilevel"/>
    <w:tmpl w:val="144E3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02029A"/>
    <w:multiLevelType w:val="hybridMultilevel"/>
    <w:tmpl w:val="DB944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2C45BF"/>
    <w:multiLevelType w:val="hybridMultilevel"/>
    <w:tmpl w:val="FB3A9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3B5AE4"/>
    <w:multiLevelType w:val="hybridMultilevel"/>
    <w:tmpl w:val="27207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4734FF"/>
    <w:multiLevelType w:val="multilevel"/>
    <w:tmpl w:val="B1EC1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A791876"/>
    <w:multiLevelType w:val="hybridMultilevel"/>
    <w:tmpl w:val="15469474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2C644F"/>
    <w:multiLevelType w:val="hybridMultilevel"/>
    <w:tmpl w:val="11F403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D363758"/>
    <w:multiLevelType w:val="hybridMultilevel"/>
    <w:tmpl w:val="D71CC7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F3966A4"/>
    <w:multiLevelType w:val="multilevel"/>
    <w:tmpl w:val="C8AE3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5C21844"/>
    <w:multiLevelType w:val="hybridMultilevel"/>
    <w:tmpl w:val="2AA67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01CF8"/>
    <w:multiLevelType w:val="hybridMultilevel"/>
    <w:tmpl w:val="009A7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FD4C21"/>
    <w:multiLevelType w:val="hybridMultilevel"/>
    <w:tmpl w:val="36585C8E"/>
    <w:lvl w:ilvl="0" w:tplc="46DCCD6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D11599"/>
    <w:multiLevelType w:val="hybridMultilevel"/>
    <w:tmpl w:val="61D0019E"/>
    <w:lvl w:ilvl="0" w:tplc="43E0715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6F6749"/>
    <w:multiLevelType w:val="hybridMultilevel"/>
    <w:tmpl w:val="6A6AD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C341D9"/>
    <w:multiLevelType w:val="multilevel"/>
    <w:tmpl w:val="C3505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47B5903"/>
    <w:multiLevelType w:val="hybridMultilevel"/>
    <w:tmpl w:val="601ED990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70726CB"/>
    <w:multiLevelType w:val="hybridMultilevel"/>
    <w:tmpl w:val="10B2CA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3E241E"/>
    <w:multiLevelType w:val="hybridMultilevel"/>
    <w:tmpl w:val="B35C4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661831"/>
    <w:multiLevelType w:val="hybridMultilevel"/>
    <w:tmpl w:val="3A94C0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8075AC"/>
    <w:multiLevelType w:val="multilevel"/>
    <w:tmpl w:val="1BD074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FEA7CC9"/>
    <w:multiLevelType w:val="hybridMultilevel"/>
    <w:tmpl w:val="D84EC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40"/>
  </w:num>
  <w:num w:numId="3">
    <w:abstractNumId w:val="0"/>
  </w:num>
  <w:num w:numId="4">
    <w:abstractNumId w:val="14"/>
  </w:num>
  <w:num w:numId="5">
    <w:abstractNumId w:val="8"/>
  </w:num>
  <w:num w:numId="6">
    <w:abstractNumId w:val="33"/>
  </w:num>
  <w:num w:numId="7">
    <w:abstractNumId w:val="6"/>
  </w:num>
  <w:num w:numId="8">
    <w:abstractNumId w:val="7"/>
  </w:num>
  <w:num w:numId="9">
    <w:abstractNumId w:val="17"/>
  </w:num>
  <w:num w:numId="10">
    <w:abstractNumId w:val="43"/>
  </w:num>
  <w:num w:numId="11">
    <w:abstractNumId w:val="44"/>
  </w:num>
  <w:num w:numId="12">
    <w:abstractNumId w:val="3"/>
  </w:num>
  <w:num w:numId="13">
    <w:abstractNumId w:val="39"/>
  </w:num>
  <w:num w:numId="14">
    <w:abstractNumId w:val="27"/>
  </w:num>
  <w:num w:numId="15">
    <w:abstractNumId w:val="34"/>
  </w:num>
  <w:num w:numId="16">
    <w:abstractNumId w:val="35"/>
  </w:num>
  <w:num w:numId="17">
    <w:abstractNumId w:val="5"/>
  </w:num>
  <w:num w:numId="18">
    <w:abstractNumId w:val="25"/>
  </w:num>
  <w:num w:numId="19">
    <w:abstractNumId w:val="22"/>
  </w:num>
  <w:num w:numId="20">
    <w:abstractNumId w:val="38"/>
  </w:num>
  <w:num w:numId="21">
    <w:abstractNumId w:val="45"/>
  </w:num>
  <w:num w:numId="22">
    <w:abstractNumId w:val="2"/>
  </w:num>
  <w:num w:numId="23">
    <w:abstractNumId w:val="31"/>
  </w:num>
  <w:num w:numId="24">
    <w:abstractNumId w:val="15"/>
  </w:num>
  <w:num w:numId="25">
    <w:abstractNumId w:val="4"/>
  </w:num>
  <w:num w:numId="26">
    <w:abstractNumId w:val="48"/>
  </w:num>
  <w:num w:numId="27">
    <w:abstractNumId w:val="37"/>
  </w:num>
  <w:num w:numId="28">
    <w:abstractNumId w:val="1"/>
  </w:num>
  <w:num w:numId="29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</w:num>
  <w:num w:numId="31">
    <w:abstractNumId w:val="10"/>
  </w:num>
  <w:num w:numId="32">
    <w:abstractNumId w:val="26"/>
  </w:num>
  <w:num w:numId="33">
    <w:abstractNumId w:val="24"/>
  </w:num>
  <w:num w:numId="34">
    <w:abstractNumId w:val="30"/>
  </w:num>
  <w:num w:numId="35">
    <w:abstractNumId w:val="20"/>
  </w:num>
  <w:num w:numId="36">
    <w:abstractNumId w:val="13"/>
  </w:num>
  <w:num w:numId="37">
    <w:abstractNumId w:val="28"/>
  </w:num>
  <w:num w:numId="38">
    <w:abstractNumId w:val="41"/>
  </w:num>
  <w:num w:numId="39">
    <w:abstractNumId w:val="16"/>
  </w:num>
  <w:num w:numId="40">
    <w:abstractNumId w:val="23"/>
  </w:num>
  <w:num w:numId="41">
    <w:abstractNumId w:val="19"/>
  </w:num>
  <w:num w:numId="42">
    <w:abstractNumId w:val="11"/>
  </w:num>
  <w:num w:numId="43">
    <w:abstractNumId w:val="12"/>
  </w:num>
  <w:num w:numId="44">
    <w:abstractNumId w:val="9"/>
  </w:num>
  <w:num w:numId="45">
    <w:abstractNumId w:val="32"/>
  </w:num>
  <w:num w:numId="46">
    <w:abstractNumId w:val="29"/>
  </w:num>
  <w:num w:numId="47">
    <w:abstractNumId w:val="18"/>
  </w:num>
  <w:num w:numId="48">
    <w:abstractNumId w:val="42"/>
  </w:num>
  <w:num w:numId="49">
    <w:abstractNumId w:val="36"/>
  </w:num>
  <w:num w:numId="50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MjGyNDUwMzQ2NzFU0lEKTi0uzszPAykwrAUAHRHLviwAAAA="/>
  </w:docVars>
  <w:rsids>
    <w:rsidRoot w:val="00ED742F"/>
    <w:rsid w:val="00001722"/>
    <w:rsid w:val="000039E1"/>
    <w:rsid w:val="00003F8A"/>
    <w:rsid w:val="00004F4E"/>
    <w:rsid w:val="00006D3B"/>
    <w:rsid w:val="00006F80"/>
    <w:rsid w:val="0001620A"/>
    <w:rsid w:val="00021D89"/>
    <w:rsid w:val="00022C19"/>
    <w:rsid w:val="00025719"/>
    <w:rsid w:val="00031A61"/>
    <w:rsid w:val="000328FC"/>
    <w:rsid w:val="00032D6C"/>
    <w:rsid w:val="000378D1"/>
    <w:rsid w:val="00037A01"/>
    <w:rsid w:val="00041005"/>
    <w:rsid w:val="00047A52"/>
    <w:rsid w:val="00053952"/>
    <w:rsid w:val="000552F3"/>
    <w:rsid w:val="000554F4"/>
    <w:rsid w:val="00055A88"/>
    <w:rsid w:val="0006261C"/>
    <w:rsid w:val="00064E25"/>
    <w:rsid w:val="00066135"/>
    <w:rsid w:val="00070268"/>
    <w:rsid w:val="000725AD"/>
    <w:rsid w:val="00072F91"/>
    <w:rsid w:val="00075E0B"/>
    <w:rsid w:val="00077131"/>
    <w:rsid w:val="000823CE"/>
    <w:rsid w:val="00082C11"/>
    <w:rsid w:val="000840CE"/>
    <w:rsid w:val="00086381"/>
    <w:rsid w:val="00086B6A"/>
    <w:rsid w:val="00086ECD"/>
    <w:rsid w:val="00091C72"/>
    <w:rsid w:val="00092BDC"/>
    <w:rsid w:val="00092E8F"/>
    <w:rsid w:val="000969FA"/>
    <w:rsid w:val="000A07E1"/>
    <w:rsid w:val="000A1B20"/>
    <w:rsid w:val="000A30A7"/>
    <w:rsid w:val="000B1DF9"/>
    <w:rsid w:val="000B2A54"/>
    <w:rsid w:val="000B66E0"/>
    <w:rsid w:val="000B7468"/>
    <w:rsid w:val="000C04EA"/>
    <w:rsid w:val="000C6439"/>
    <w:rsid w:val="000C7B44"/>
    <w:rsid w:val="000D02D7"/>
    <w:rsid w:val="000D2DD9"/>
    <w:rsid w:val="000D4431"/>
    <w:rsid w:val="000D6049"/>
    <w:rsid w:val="000E025E"/>
    <w:rsid w:val="000E15E8"/>
    <w:rsid w:val="000E2148"/>
    <w:rsid w:val="000E2687"/>
    <w:rsid w:val="000E57B1"/>
    <w:rsid w:val="000E71D4"/>
    <w:rsid w:val="000F09EA"/>
    <w:rsid w:val="000F59FD"/>
    <w:rsid w:val="000F5BF2"/>
    <w:rsid w:val="000F698C"/>
    <w:rsid w:val="0010007D"/>
    <w:rsid w:val="00102102"/>
    <w:rsid w:val="00102420"/>
    <w:rsid w:val="0010275F"/>
    <w:rsid w:val="00104F8A"/>
    <w:rsid w:val="00105756"/>
    <w:rsid w:val="001105DD"/>
    <w:rsid w:val="0012263B"/>
    <w:rsid w:val="00122EBE"/>
    <w:rsid w:val="00123245"/>
    <w:rsid w:val="00125804"/>
    <w:rsid w:val="00130A31"/>
    <w:rsid w:val="00130A9B"/>
    <w:rsid w:val="00130E71"/>
    <w:rsid w:val="00137941"/>
    <w:rsid w:val="00144B15"/>
    <w:rsid w:val="0014697C"/>
    <w:rsid w:val="00150931"/>
    <w:rsid w:val="00156414"/>
    <w:rsid w:val="00163F2E"/>
    <w:rsid w:val="001644A5"/>
    <w:rsid w:val="00164BB4"/>
    <w:rsid w:val="00164C26"/>
    <w:rsid w:val="00167564"/>
    <w:rsid w:val="00167615"/>
    <w:rsid w:val="00172153"/>
    <w:rsid w:val="0017670A"/>
    <w:rsid w:val="0017742C"/>
    <w:rsid w:val="00183FC3"/>
    <w:rsid w:val="00186998"/>
    <w:rsid w:val="00194BD5"/>
    <w:rsid w:val="00197B3D"/>
    <w:rsid w:val="001A03ED"/>
    <w:rsid w:val="001A203A"/>
    <w:rsid w:val="001A2615"/>
    <w:rsid w:val="001A5510"/>
    <w:rsid w:val="001A75AF"/>
    <w:rsid w:val="001A7667"/>
    <w:rsid w:val="001A78EE"/>
    <w:rsid w:val="001B0043"/>
    <w:rsid w:val="001B1639"/>
    <w:rsid w:val="001B3B09"/>
    <w:rsid w:val="001B5F9D"/>
    <w:rsid w:val="001C1A28"/>
    <w:rsid w:val="001C2060"/>
    <w:rsid w:val="001C2A00"/>
    <w:rsid w:val="001C4811"/>
    <w:rsid w:val="001C497B"/>
    <w:rsid w:val="001C50F7"/>
    <w:rsid w:val="001C5E27"/>
    <w:rsid w:val="001C684A"/>
    <w:rsid w:val="001C6B64"/>
    <w:rsid w:val="001D17D7"/>
    <w:rsid w:val="001D18D4"/>
    <w:rsid w:val="001D6D29"/>
    <w:rsid w:val="001E4342"/>
    <w:rsid w:val="001E7A78"/>
    <w:rsid w:val="001F0172"/>
    <w:rsid w:val="001F2B81"/>
    <w:rsid w:val="001F396C"/>
    <w:rsid w:val="001F47D3"/>
    <w:rsid w:val="001F5829"/>
    <w:rsid w:val="001F5880"/>
    <w:rsid w:val="001F75CA"/>
    <w:rsid w:val="001F7BA7"/>
    <w:rsid w:val="001F7C76"/>
    <w:rsid w:val="00202733"/>
    <w:rsid w:val="002056B1"/>
    <w:rsid w:val="002104EB"/>
    <w:rsid w:val="00212235"/>
    <w:rsid w:val="00213C11"/>
    <w:rsid w:val="002158D3"/>
    <w:rsid w:val="002179DF"/>
    <w:rsid w:val="002242F2"/>
    <w:rsid w:val="00224A82"/>
    <w:rsid w:val="00230809"/>
    <w:rsid w:val="00231517"/>
    <w:rsid w:val="00235A6A"/>
    <w:rsid w:val="002363A4"/>
    <w:rsid w:val="00237B06"/>
    <w:rsid w:val="00237DAF"/>
    <w:rsid w:val="00237DE3"/>
    <w:rsid w:val="002432C5"/>
    <w:rsid w:val="00254FE9"/>
    <w:rsid w:val="0026433D"/>
    <w:rsid w:val="00264702"/>
    <w:rsid w:val="00264C4B"/>
    <w:rsid w:val="00266F55"/>
    <w:rsid w:val="00270EAF"/>
    <w:rsid w:val="00270F71"/>
    <w:rsid w:val="0027173A"/>
    <w:rsid w:val="00271C46"/>
    <w:rsid w:val="00272DEE"/>
    <w:rsid w:val="00275F2C"/>
    <w:rsid w:val="002770E3"/>
    <w:rsid w:val="0027756C"/>
    <w:rsid w:val="00277612"/>
    <w:rsid w:val="0028063E"/>
    <w:rsid w:val="00280CC8"/>
    <w:rsid w:val="00281771"/>
    <w:rsid w:val="00282A26"/>
    <w:rsid w:val="00285F99"/>
    <w:rsid w:val="00286AE9"/>
    <w:rsid w:val="0029125E"/>
    <w:rsid w:val="002920DF"/>
    <w:rsid w:val="00292107"/>
    <w:rsid w:val="00294504"/>
    <w:rsid w:val="00297971"/>
    <w:rsid w:val="002A0937"/>
    <w:rsid w:val="002A0A01"/>
    <w:rsid w:val="002A227A"/>
    <w:rsid w:val="002A2649"/>
    <w:rsid w:val="002A3902"/>
    <w:rsid w:val="002A3F0B"/>
    <w:rsid w:val="002A59BB"/>
    <w:rsid w:val="002B19B1"/>
    <w:rsid w:val="002B1BD1"/>
    <w:rsid w:val="002B2340"/>
    <w:rsid w:val="002B23F3"/>
    <w:rsid w:val="002C234F"/>
    <w:rsid w:val="002C2708"/>
    <w:rsid w:val="002C5731"/>
    <w:rsid w:val="002D28C7"/>
    <w:rsid w:val="002D3053"/>
    <w:rsid w:val="002D6ABD"/>
    <w:rsid w:val="002D7244"/>
    <w:rsid w:val="002E1536"/>
    <w:rsid w:val="002E5940"/>
    <w:rsid w:val="002E7178"/>
    <w:rsid w:val="002F13C7"/>
    <w:rsid w:val="002F5DBE"/>
    <w:rsid w:val="002F6AFF"/>
    <w:rsid w:val="00300FEF"/>
    <w:rsid w:val="00301A87"/>
    <w:rsid w:val="00301B62"/>
    <w:rsid w:val="00301CC4"/>
    <w:rsid w:val="00307418"/>
    <w:rsid w:val="00314FF4"/>
    <w:rsid w:val="00316A8C"/>
    <w:rsid w:val="00317DFA"/>
    <w:rsid w:val="003223C8"/>
    <w:rsid w:val="003259C7"/>
    <w:rsid w:val="00330446"/>
    <w:rsid w:val="0033140A"/>
    <w:rsid w:val="00332F1E"/>
    <w:rsid w:val="00333008"/>
    <w:rsid w:val="00340343"/>
    <w:rsid w:val="00342E95"/>
    <w:rsid w:val="00345BBE"/>
    <w:rsid w:val="00346060"/>
    <w:rsid w:val="00351A6A"/>
    <w:rsid w:val="0035281D"/>
    <w:rsid w:val="003560B2"/>
    <w:rsid w:val="00357D82"/>
    <w:rsid w:val="00361B77"/>
    <w:rsid w:val="00376CD1"/>
    <w:rsid w:val="00376CF2"/>
    <w:rsid w:val="00376F4C"/>
    <w:rsid w:val="00380855"/>
    <w:rsid w:val="0038109F"/>
    <w:rsid w:val="003830A5"/>
    <w:rsid w:val="0038708C"/>
    <w:rsid w:val="003872E9"/>
    <w:rsid w:val="00390BD0"/>
    <w:rsid w:val="00390C87"/>
    <w:rsid w:val="00393640"/>
    <w:rsid w:val="00395B0D"/>
    <w:rsid w:val="003A1C98"/>
    <w:rsid w:val="003A4BA5"/>
    <w:rsid w:val="003A76F1"/>
    <w:rsid w:val="003B0C79"/>
    <w:rsid w:val="003B15B9"/>
    <w:rsid w:val="003C0ED8"/>
    <w:rsid w:val="003C7059"/>
    <w:rsid w:val="003D1084"/>
    <w:rsid w:val="003D2F66"/>
    <w:rsid w:val="003D51C8"/>
    <w:rsid w:val="003D5210"/>
    <w:rsid w:val="003D6B0B"/>
    <w:rsid w:val="003E00D7"/>
    <w:rsid w:val="003E0434"/>
    <w:rsid w:val="003E0F6B"/>
    <w:rsid w:val="003E6086"/>
    <w:rsid w:val="003E62A5"/>
    <w:rsid w:val="003F333C"/>
    <w:rsid w:val="003F5934"/>
    <w:rsid w:val="003F6ED7"/>
    <w:rsid w:val="00402030"/>
    <w:rsid w:val="004029A7"/>
    <w:rsid w:val="00402C39"/>
    <w:rsid w:val="00404D1C"/>
    <w:rsid w:val="004055E8"/>
    <w:rsid w:val="0040635C"/>
    <w:rsid w:val="004106D3"/>
    <w:rsid w:val="00411ADE"/>
    <w:rsid w:val="004123DD"/>
    <w:rsid w:val="00413985"/>
    <w:rsid w:val="0042081A"/>
    <w:rsid w:val="00420A1D"/>
    <w:rsid w:val="004242F0"/>
    <w:rsid w:val="0042609C"/>
    <w:rsid w:val="00426ED4"/>
    <w:rsid w:val="004302E6"/>
    <w:rsid w:val="00436461"/>
    <w:rsid w:val="0043676D"/>
    <w:rsid w:val="00443D70"/>
    <w:rsid w:val="00443D7A"/>
    <w:rsid w:val="004444F1"/>
    <w:rsid w:val="0044583F"/>
    <w:rsid w:val="00445B8A"/>
    <w:rsid w:val="00445FD4"/>
    <w:rsid w:val="00447D76"/>
    <w:rsid w:val="00450C9C"/>
    <w:rsid w:val="004527D7"/>
    <w:rsid w:val="00457D94"/>
    <w:rsid w:val="00457DEF"/>
    <w:rsid w:val="00461161"/>
    <w:rsid w:val="00461AAA"/>
    <w:rsid w:val="00462746"/>
    <w:rsid w:val="00464F94"/>
    <w:rsid w:val="00465579"/>
    <w:rsid w:val="00474220"/>
    <w:rsid w:val="004755E9"/>
    <w:rsid w:val="0047713F"/>
    <w:rsid w:val="00477A1E"/>
    <w:rsid w:val="00482231"/>
    <w:rsid w:val="00482376"/>
    <w:rsid w:val="00482CAF"/>
    <w:rsid w:val="004839BB"/>
    <w:rsid w:val="00486900"/>
    <w:rsid w:val="00490479"/>
    <w:rsid w:val="00490A9F"/>
    <w:rsid w:val="00492BE5"/>
    <w:rsid w:val="004952F4"/>
    <w:rsid w:val="0049682E"/>
    <w:rsid w:val="004A3A9F"/>
    <w:rsid w:val="004A7ECC"/>
    <w:rsid w:val="004B05C5"/>
    <w:rsid w:val="004B0B89"/>
    <w:rsid w:val="004B19E5"/>
    <w:rsid w:val="004B2117"/>
    <w:rsid w:val="004B227D"/>
    <w:rsid w:val="004B2E89"/>
    <w:rsid w:val="004B7389"/>
    <w:rsid w:val="004C0B46"/>
    <w:rsid w:val="004C0DCA"/>
    <w:rsid w:val="004C5132"/>
    <w:rsid w:val="004C754E"/>
    <w:rsid w:val="004C7EAB"/>
    <w:rsid w:val="004D1811"/>
    <w:rsid w:val="004D1B5A"/>
    <w:rsid w:val="004D7B42"/>
    <w:rsid w:val="004D7D04"/>
    <w:rsid w:val="004D7E50"/>
    <w:rsid w:val="004E0004"/>
    <w:rsid w:val="004E3D87"/>
    <w:rsid w:val="004E6E3A"/>
    <w:rsid w:val="004F3BBA"/>
    <w:rsid w:val="004F6816"/>
    <w:rsid w:val="004F7875"/>
    <w:rsid w:val="00503E4A"/>
    <w:rsid w:val="00504567"/>
    <w:rsid w:val="005109D3"/>
    <w:rsid w:val="005125F1"/>
    <w:rsid w:val="00514D48"/>
    <w:rsid w:val="00517D54"/>
    <w:rsid w:val="00517FC1"/>
    <w:rsid w:val="00527607"/>
    <w:rsid w:val="005306A1"/>
    <w:rsid w:val="00530D9C"/>
    <w:rsid w:val="0053198D"/>
    <w:rsid w:val="005322F8"/>
    <w:rsid w:val="005434F2"/>
    <w:rsid w:val="00545836"/>
    <w:rsid w:val="00545C7F"/>
    <w:rsid w:val="005473B5"/>
    <w:rsid w:val="0055044B"/>
    <w:rsid w:val="0055185E"/>
    <w:rsid w:val="00552674"/>
    <w:rsid w:val="00557432"/>
    <w:rsid w:val="00560D54"/>
    <w:rsid w:val="00561415"/>
    <w:rsid w:val="005632EC"/>
    <w:rsid w:val="005672DC"/>
    <w:rsid w:val="005741EE"/>
    <w:rsid w:val="00575215"/>
    <w:rsid w:val="0058001E"/>
    <w:rsid w:val="00580F75"/>
    <w:rsid w:val="005824BE"/>
    <w:rsid w:val="005829D8"/>
    <w:rsid w:val="00582F5C"/>
    <w:rsid w:val="00584739"/>
    <w:rsid w:val="005908E9"/>
    <w:rsid w:val="00592354"/>
    <w:rsid w:val="005A2C1D"/>
    <w:rsid w:val="005A4132"/>
    <w:rsid w:val="005A5DF3"/>
    <w:rsid w:val="005A60E4"/>
    <w:rsid w:val="005B493F"/>
    <w:rsid w:val="005B5A5E"/>
    <w:rsid w:val="005C0AF3"/>
    <w:rsid w:val="005C0D86"/>
    <w:rsid w:val="005C3972"/>
    <w:rsid w:val="005C7B8A"/>
    <w:rsid w:val="005D200B"/>
    <w:rsid w:val="005D79E6"/>
    <w:rsid w:val="005D7C63"/>
    <w:rsid w:val="005E0CE3"/>
    <w:rsid w:val="005E0D5B"/>
    <w:rsid w:val="005E2322"/>
    <w:rsid w:val="005E2B97"/>
    <w:rsid w:val="005E5CFF"/>
    <w:rsid w:val="005F08E5"/>
    <w:rsid w:val="005F17F1"/>
    <w:rsid w:val="005F27FF"/>
    <w:rsid w:val="005F5ABF"/>
    <w:rsid w:val="0060599D"/>
    <w:rsid w:val="0061330E"/>
    <w:rsid w:val="006133FA"/>
    <w:rsid w:val="006155C3"/>
    <w:rsid w:val="00615B87"/>
    <w:rsid w:val="00620A68"/>
    <w:rsid w:val="00621B0F"/>
    <w:rsid w:val="00625A24"/>
    <w:rsid w:val="00625C70"/>
    <w:rsid w:val="006263E0"/>
    <w:rsid w:val="006312DF"/>
    <w:rsid w:val="00631A23"/>
    <w:rsid w:val="00641598"/>
    <w:rsid w:val="00641C45"/>
    <w:rsid w:val="00642199"/>
    <w:rsid w:val="0064240D"/>
    <w:rsid w:val="0064274C"/>
    <w:rsid w:val="00645EEF"/>
    <w:rsid w:val="00646D37"/>
    <w:rsid w:val="00647D7B"/>
    <w:rsid w:val="00650386"/>
    <w:rsid w:val="00651F5B"/>
    <w:rsid w:val="00657D4B"/>
    <w:rsid w:val="00660DC3"/>
    <w:rsid w:val="00663910"/>
    <w:rsid w:val="00665592"/>
    <w:rsid w:val="006664CC"/>
    <w:rsid w:val="00670A06"/>
    <w:rsid w:val="00674B8C"/>
    <w:rsid w:val="00674F68"/>
    <w:rsid w:val="00677B17"/>
    <w:rsid w:val="00677E52"/>
    <w:rsid w:val="0068131F"/>
    <w:rsid w:val="00681DA2"/>
    <w:rsid w:val="00683298"/>
    <w:rsid w:val="00684454"/>
    <w:rsid w:val="00687CE2"/>
    <w:rsid w:val="006919AA"/>
    <w:rsid w:val="00692EF2"/>
    <w:rsid w:val="00697114"/>
    <w:rsid w:val="006A2350"/>
    <w:rsid w:val="006A31B1"/>
    <w:rsid w:val="006A5CCF"/>
    <w:rsid w:val="006B21F9"/>
    <w:rsid w:val="006B2FCC"/>
    <w:rsid w:val="006B3399"/>
    <w:rsid w:val="006B33CA"/>
    <w:rsid w:val="006C1303"/>
    <w:rsid w:val="006C169F"/>
    <w:rsid w:val="006C2ADC"/>
    <w:rsid w:val="006C38FA"/>
    <w:rsid w:val="006C4350"/>
    <w:rsid w:val="006C5248"/>
    <w:rsid w:val="006C6C54"/>
    <w:rsid w:val="006C7FA0"/>
    <w:rsid w:val="006D0BE1"/>
    <w:rsid w:val="006D50C6"/>
    <w:rsid w:val="006D540D"/>
    <w:rsid w:val="006D7526"/>
    <w:rsid w:val="006D7F7B"/>
    <w:rsid w:val="006E0A88"/>
    <w:rsid w:val="006E244A"/>
    <w:rsid w:val="006E2520"/>
    <w:rsid w:val="006E3D8F"/>
    <w:rsid w:val="006E4D45"/>
    <w:rsid w:val="006E5FA5"/>
    <w:rsid w:val="006F64C0"/>
    <w:rsid w:val="006F7BEC"/>
    <w:rsid w:val="007044B9"/>
    <w:rsid w:val="00704C1C"/>
    <w:rsid w:val="00705A0A"/>
    <w:rsid w:val="00705E37"/>
    <w:rsid w:val="00707530"/>
    <w:rsid w:val="00713C81"/>
    <w:rsid w:val="00717259"/>
    <w:rsid w:val="00717B43"/>
    <w:rsid w:val="00722613"/>
    <w:rsid w:val="007226E7"/>
    <w:rsid w:val="00722A1D"/>
    <w:rsid w:val="00725147"/>
    <w:rsid w:val="007263EE"/>
    <w:rsid w:val="0073033A"/>
    <w:rsid w:val="00731972"/>
    <w:rsid w:val="00742C5A"/>
    <w:rsid w:val="0074474E"/>
    <w:rsid w:val="00745731"/>
    <w:rsid w:val="00746F2B"/>
    <w:rsid w:val="007511D5"/>
    <w:rsid w:val="007528A2"/>
    <w:rsid w:val="007537FF"/>
    <w:rsid w:val="0076013A"/>
    <w:rsid w:val="00760859"/>
    <w:rsid w:val="00760B76"/>
    <w:rsid w:val="00762401"/>
    <w:rsid w:val="00763D05"/>
    <w:rsid w:val="0076510A"/>
    <w:rsid w:val="007652E2"/>
    <w:rsid w:val="007719F4"/>
    <w:rsid w:val="00772093"/>
    <w:rsid w:val="007748E1"/>
    <w:rsid w:val="00781348"/>
    <w:rsid w:val="0078385E"/>
    <w:rsid w:val="0078483E"/>
    <w:rsid w:val="00793A2B"/>
    <w:rsid w:val="007945A4"/>
    <w:rsid w:val="00796F7B"/>
    <w:rsid w:val="007A3290"/>
    <w:rsid w:val="007A612D"/>
    <w:rsid w:val="007B337B"/>
    <w:rsid w:val="007B3E30"/>
    <w:rsid w:val="007B4694"/>
    <w:rsid w:val="007B4EA8"/>
    <w:rsid w:val="007B5D6E"/>
    <w:rsid w:val="007C046B"/>
    <w:rsid w:val="007C456E"/>
    <w:rsid w:val="007C4D24"/>
    <w:rsid w:val="007C6571"/>
    <w:rsid w:val="007D6485"/>
    <w:rsid w:val="007E174E"/>
    <w:rsid w:val="007E4118"/>
    <w:rsid w:val="007E4AB0"/>
    <w:rsid w:val="007E5A26"/>
    <w:rsid w:val="007E716E"/>
    <w:rsid w:val="007F488E"/>
    <w:rsid w:val="007F68BB"/>
    <w:rsid w:val="007F752A"/>
    <w:rsid w:val="00800D57"/>
    <w:rsid w:val="00802BC3"/>
    <w:rsid w:val="00805842"/>
    <w:rsid w:val="00805BFB"/>
    <w:rsid w:val="0081465E"/>
    <w:rsid w:val="00814C9A"/>
    <w:rsid w:val="008219DE"/>
    <w:rsid w:val="00821BD2"/>
    <w:rsid w:val="0082382E"/>
    <w:rsid w:val="00824841"/>
    <w:rsid w:val="00831188"/>
    <w:rsid w:val="0083246B"/>
    <w:rsid w:val="008325B7"/>
    <w:rsid w:val="00834039"/>
    <w:rsid w:val="008372AB"/>
    <w:rsid w:val="00840D9F"/>
    <w:rsid w:val="00843FA1"/>
    <w:rsid w:val="00844192"/>
    <w:rsid w:val="00847B39"/>
    <w:rsid w:val="008516F0"/>
    <w:rsid w:val="00851A3A"/>
    <w:rsid w:val="00856227"/>
    <w:rsid w:val="00856CD7"/>
    <w:rsid w:val="0086071D"/>
    <w:rsid w:val="00862422"/>
    <w:rsid w:val="00867B1E"/>
    <w:rsid w:val="0087195E"/>
    <w:rsid w:val="0087367D"/>
    <w:rsid w:val="00873934"/>
    <w:rsid w:val="0087442E"/>
    <w:rsid w:val="00880AAD"/>
    <w:rsid w:val="00880CB6"/>
    <w:rsid w:val="0088165E"/>
    <w:rsid w:val="00882E1D"/>
    <w:rsid w:val="0088346C"/>
    <w:rsid w:val="00883F09"/>
    <w:rsid w:val="00890FCA"/>
    <w:rsid w:val="00891C5C"/>
    <w:rsid w:val="008923E9"/>
    <w:rsid w:val="0089338A"/>
    <w:rsid w:val="00894FAA"/>
    <w:rsid w:val="008968BA"/>
    <w:rsid w:val="008A3F21"/>
    <w:rsid w:val="008A6090"/>
    <w:rsid w:val="008A727E"/>
    <w:rsid w:val="008A77B6"/>
    <w:rsid w:val="008B35C7"/>
    <w:rsid w:val="008B4731"/>
    <w:rsid w:val="008C1530"/>
    <w:rsid w:val="008C3C61"/>
    <w:rsid w:val="008C513C"/>
    <w:rsid w:val="008C64A7"/>
    <w:rsid w:val="008D0712"/>
    <w:rsid w:val="008D23FA"/>
    <w:rsid w:val="008D46AB"/>
    <w:rsid w:val="008E0578"/>
    <w:rsid w:val="008E3E71"/>
    <w:rsid w:val="008E4C97"/>
    <w:rsid w:val="008F135B"/>
    <w:rsid w:val="008F1401"/>
    <w:rsid w:val="008F383D"/>
    <w:rsid w:val="008F4118"/>
    <w:rsid w:val="008F43AF"/>
    <w:rsid w:val="00901440"/>
    <w:rsid w:val="009025DF"/>
    <w:rsid w:val="00903726"/>
    <w:rsid w:val="00904345"/>
    <w:rsid w:val="00905BE5"/>
    <w:rsid w:val="00910C53"/>
    <w:rsid w:val="00913497"/>
    <w:rsid w:val="00914451"/>
    <w:rsid w:val="00915DA2"/>
    <w:rsid w:val="00915FF5"/>
    <w:rsid w:val="00920104"/>
    <w:rsid w:val="0092595A"/>
    <w:rsid w:val="009269A6"/>
    <w:rsid w:val="00931524"/>
    <w:rsid w:val="009338B6"/>
    <w:rsid w:val="00935502"/>
    <w:rsid w:val="00941B90"/>
    <w:rsid w:val="00942261"/>
    <w:rsid w:val="00950AFB"/>
    <w:rsid w:val="009524FC"/>
    <w:rsid w:val="00952D32"/>
    <w:rsid w:val="009573C2"/>
    <w:rsid w:val="009623EA"/>
    <w:rsid w:val="00972476"/>
    <w:rsid w:val="009725A1"/>
    <w:rsid w:val="0097272B"/>
    <w:rsid w:val="0097425F"/>
    <w:rsid w:val="0097468F"/>
    <w:rsid w:val="00980BB9"/>
    <w:rsid w:val="00984FE8"/>
    <w:rsid w:val="009957EB"/>
    <w:rsid w:val="00995AE9"/>
    <w:rsid w:val="00997FBC"/>
    <w:rsid w:val="009A7410"/>
    <w:rsid w:val="009B4263"/>
    <w:rsid w:val="009B4C3D"/>
    <w:rsid w:val="009B7F81"/>
    <w:rsid w:val="009C0A1D"/>
    <w:rsid w:val="009C3BA4"/>
    <w:rsid w:val="009C67BF"/>
    <w:rsid w:val="009D0216"/>
    <w:rsid w:val="009D03EB"/>
    <w:rsid w:val="009D063E"/>
    <w:rsid w:val="009D126C"/>
    <w:rsid w:val="009D1EBE"/>
    <w:rsid w:val="009D25CF"/>
    <w:rsid w:val="009D2847"/>
    <w:rsid w:val="009D6B16"/>
    <w:rsid w:val="009E052C"/>
    <w:rsid w:val="009F002F"/>
    <w:rsid w:val="009F2EED"/>
    <w:rsid w:val="009F4724"/>
    <w:rsid w:val="009F7A49"/>
    <w:rsid w:val="00A0136D"/>
    <w:rsid w:val="00A01BDC"/>
    <w:rsid w:val="00A01D69"/>
    <w:rsid w:val="00A04566"/>
    <w:rsid w:val="00A04738"/>
    <w:rsid w:val="00A062B6"/>
    <w:rsid w:val="00A06578"/>
    <w:rsid w:val="00A065C9"/>
    <w:rsid w:val="00A107BE"/>
    <w:rsid w:val="00A1485C"/>
    <w:rsid w:val="00A16D3D"/>
    <w:rsid w:val="00A17099"/>
    <w:rsid w:val="00A17DF9"/>
    <w:rsid w:val="00A21FB9"/>
    <w:rsid w:val="00A25B7C"/>
    <w:rsid w:val="00A25C64"/>
    <w:rsid w:val="00A26068"/>
    <w:rsid w:val="00A27C9A"/>
    <w:rsid w:val="00A27EEC"/>
    <w:rsid w:val="00A3033C"/>
    <w:rsid w:val="00A31080"/>
    <w:rsid w:val="00A33F14"/>
    <w:rsid w:val="00A353B5"/>
    <w:rsid w:val="00A36FA1"/>
    <w:rsid w:val="00A41540"/>
    <w:rsid w:val="00A42C15"/>
    <w:rsid w:val="00A46CE9"/>
    <w:rsid w:val="00A52363"/>
    <w:rsid w:val="00A531CC"/>
    <w:rsid w:val="00A56397"/>
    <w:rsid w:val="00A56C47"/>
    <w:rsid w:val="00A57532"/>
    <w:rsid w:val="00A57B1A"/>
    <w:rsid w:val="00A63783"/>
    <w:rsid w:val="00A63E2E"/>
    <w:rsid w:val="00A660E2"/>
    <w:rsid w:val="00A66F0A"/>
    <w:rsid w:val="00A75413"/>
    <w:rsid w:val="00A82DF8"/>
    <w:rsid w:val="00A83A3F"/>
    <w:rsid w:val="00A84078"/>
    <w:rsid w:val="00A84217"/>
    <w:rsid w:val="00A843A6"/>
    <w:rsid w:val="00A859B1"/>
    <w:rsid w:val="00A87575"/>
    <w:rsid w:val="00A91396"/>
    <w:rsid w:val="00A91E44"/>
    <w:rsid w:val="00A91E8B"/>
    <w:rsid w:val="00A93F2C"/>
    <w:rsid w:val="00A95D53"/>
    <w:rsid w:val="00A979D9"/>
    <w:rsid w:val="00AA3355"/>
    <w:rsid w:val="00AA6D91"/>
    <w:rsid w:val="00AB1C29"/>
    <w:rsid w:val="00AC4CBE"/>
    <w:rsid w:val="00AC5C1D"/>
    <w:rsid w:val="00AC7F3A"/>
    <w:rsid w:val="00AD1193"/>
    <w:rsid w:val="00AD1CF2"/>
    <w:rsid w:val="00AD2B20"/>
    <w:rsid w:val="00AD4B61"/>
    <w:rsid w:val="00AD51ED"/>
    <w:rsid w:val="00AD59B7"/>
    <w:rsid w:val="00AE1DD1"/>
    <w:rsid w:val="00AE3661"/>
    <w:rsid w:val="00AE7788"/>
    <w:rsid w:val="00AF1647"/>
    <w:rsid w:val="00AF39A6"/>
    <w:rsid w:val="00AF4FE2"/>
    <w:rsid w:val="00AF50B2"/>
    <w:rsid w:val="00AF5536"/>
    <w:rsid w:val="00AF5D17"/>
    <w:rsid w:val="00AF7C61"/>
    <w:rsid w:val="00B018F8"/>
    <w:rsid w:val="00B073E3"/>
    <w:rsid w:val="00B12CC7"/>
    <w:rsid w:val="00B1416F"/>
    <w:rsid w:val="00B17AFD"/>
    <w:rsid w:val="00B20AF2"/>
    <w:rsid w:val="00B23274"/>
    <w:rsid w:val="00B23AB2"/>
    <w:rsid w:val="00B257DF"/>
    <w:rsid w:val="00B26991"/>
    <w:rsid w:val="00B30395"/>
    <w:rsid w:val="00B335C1"/>
    <w:rsid w:val="00B365C5"/>
    <w:rsid w:val="00B428EF"/>
    <w:rsid w:val="00B434B4"/>
    <w:rsid w:val="00B46CE5"/>
    <w:rsid w:val="00B5783E"/>
    <w:rsid w:val="00B60F34"/>
    <w:rsid w:val="00B65BEC"/>
    <w:rsid w:val="00B65C25"/>
    <w:rsid w:val="00B65DEE"/>
    <w:rsid w:val="00B70057"/>
    <w:rsid w:val="00B71063"/>
    <w:rsid w:val="00B75FD9"/>
    <w:rsid w:val="00B80B8E"/>
    <w:rsid w:val="00B80E24"/>
    <w:rsid w:val="00B85EE9"/>
    <w:rsid w:val="00B86403"/>
    <w:rsid w:val="00B86E79"/>
    <w:rsid w:val="00B91EAD"/>
    <w:rsid w:val="00B9531E"/>
    <w:rsid w:val="00B96CA4"/>
    <w:rsid w:val="00B96FA3"/>
    <w:rsid w:val="00BA436C"/>
    <w:rsid w:val="00BA67BC"/>
    <w:rsid w:val="00BB2E20"/>
    <w:rsid w:val="00BC00A3"/>
    <w:rsid w:val="00BC08A9"/>
    <w:rsid w:val="00BC1E5E"/>
    <w:rsid w:val="00BC2C86"/>
    <w:rsid w:val="00BC39B1"/>
    <w:rsid w:val="00BC49A4"/>
    <w:rsid w:val="00BC6645"/>
    <w:rsid w:val="00BC6C84"/>
    <w:rsid w:val="00BC7376"/>
    <w:rsid w:val="00BC79A3"/>
    <w:rsid w:val="00BD115B"/>
    <w:rsid w:val="00BD1B68"/>
    <w:rsid w:val="00BD5DC2"/>
    <w:rsid w:val="00BD6491"/>
    <w:rsid w:val="00BE1658"/>
    <w:rsid w:val="00BE1E0C"/>
    <w:rsid w:val="00BE253A"/>
    <w:rsid w:val="00BE27E5"/>
    <w:rsid w:val="00BE46BF"/>
    <w:rsid w:val="00BE4D54"/>
    <w:rsid w:val="00BF2305"/>
    <w:rsid w:val="00BF2951"/>
    <w:rsid w:val="00BF30F6"/>
    <w:rsid w:val="00BF3314"/>
    <w:rsid w:val="00BF45C5"/>
    <w:rsid w:val="00BF47A5"/>
    <w:rsid w:val="00BF4E4A"/>
    <w:rsid w:val="00BF5A43"/>
    <w:rsid w:val="00BF6E19"/>
    <w:rsid w:val="00C00A99"/>
    <w:rsid w:val="00C010BE"/>
    <w:rsid w:val="00C0586E"/>
    <w:rsid w:val="00C058C7"/>
    <w:rsid w:val="00C06603"/>
    <w:rsid w:val="00C07C3D"/>
    <w:rsid w:val="00C117F1"/>
    <w:rsid w:val="00C13258"/>
    <w:rsid w:val="00C165A2"/>
    <w:rsid w:val="00C171F9"/>
    <w:rsid w:val="00C1721D"/>
    <w:rsid w:val="00C17FB0"/>
    <w:rsid w:val="00C20412"/>
    <w:rsid w:val="00C2264A"/>
    <w:rsid w:val="00C240AA"/>
    <w:rsid w:val="00C27BE6"/>
    <w:rsid w:val="00C3161E"/>
    <w:rsid w:val="00C327C0"/>
    <w:rsid w:val="00C32B8D"/>
    <w:rsid w:val="00C35930"/>
    <w:rsid w:val="00C4098C"/>
    <w:rsid w:val="00C42A27"/>
    <w:rsid w:val="00C50CBB"/>
    <w:rsid w:val="00C54E48"/>
    <w:rsid w:val="00C5567A"/>
    <w:rsid w:val="00C57805"/>
    <w:rsid w:val="00C609BF"/>
    <w:rsid w:val="00C62836"/>
    <w:rsid w:val="00C65512"/>
    <w:rsid w:val="00C65EF0"/>
    <w:rsid w:val="00C678FF"/>
    <w:rsid w:val="00C67B9E"/>
    <w:rsid w:val="00C74425"/>
    <w:rsid w:val="00C758F4"/>
    <w:rsid w:val="00C76035"/>
    <w:rsid w:val="00C770A2"/>
    <w:rsid w:val="00C81F0E"/>
    <w:rsid w:val="00C8207A"/>
    <w:rsid w:val="00C84134"/>
    <w:rsid w:val="00C842A3"/>
    <w:rsid w:val="00C8739E"/>
    <w:rsid w:val="00C91629"/>
    <w:rsid w:val="00C9275E"/>
    <w:rsid w:val="00C947B5"/>
    <w:rsid w:val="00C9503E"/>
    <w:rsid w:val="00C97949"/>
    <w:rsid w:val="00CA03BC"/>
    <w:rsid w:val="00CA1592"/>
    <w:rsid w:val="00CA1634"/>
    <w:rsid w:val="00CA3DDE"/>
    <w:rsid w:val="00CA4F23"/>
    <w:rsid w:val="00CB08EE"/>
    <w:rsid w:val="00CB2340"/>
    <w:rsid w:val="00CB2BF4"/>
    <w:rsid w:val="00CB7497"/>
    <w:rsid w:val="00CC07CD"/>
    <w:rsid w:val="00CC1EF4"/>
    <w:rsid w:val="00CC2880"/>
    <w:rsid w:val="00CC36AF"/>
    <w:rsid w:val="00CC7A68"/>
    <w:rsid w:val="00CC7AB4"/>
    <w:rsid w:val="00CD47A6"/>
    <w:rsid w:val="00CD516B"/>
    <w:rsid w:val="00CD5328"/>
    <w:rsid w:val="00CD5B89"/>
    <w:rsid w:val="00CD7CB4"/>
    <w:rsid w:val="00CE0D95"/>
    <w:rsid w:val="00CE1D98"/>
    <w:rsid w:val="00CE2CCF"/>
    <w:rsid w:val="00CF1F57"/>
    <w:rsid w:val="00CF3706"/>
    <w:rsid w:val="00CF50BC"/>
    <w:rsid w:val="00CF582C"/>
    <w:rsid w:val="00D0149F"/>
    <w:rsid w:val="00D0222A"/>
    <w:rsid w:val="00D025BD"/>
    <w:rsid w:val="00D02793"/>
    <w:rsid w:val="00D02CA4"/>
    <w:rsid w:val="00D07125"/>
    <w:rsid w:val="00D12167"/>
    <w:rsid w:val="00D136DD"/>
    <w:rsid w:val="00D1442F"/>
    <w:rsid w:val="00D14AC6"/>
    <w:rsid w:val="00D163F3"/>
    <w:rsid w:val="00D220F4"/>
    <w:rsid w:val="00D221A8"/>
    <w:rsid w:val="00D227C6"/>
    <w:rsid w:val="00D22D4D"/>
    <w:rsid w:val="00D239B0"/>
    <w:rsid w:val="00D27359"/>
    <w:rsid w:val="00D30D8C"/>
    <w:rsid w:val="00D371A7"/>
    <w:rsid w:val="00D40E20"/>
    <w:rsid w:val="00D43323"/>
    <w:rsid w:val="00D52660"/>
    <w:rsid w:val="00D532D5"/>
    <w:rsid w:val="00D54569"/>
    <w:rsid w:val="00D56219"/>
    <w:rsid w:val="00D6313D"/>
    <w:rsid w:val="00D7438D"/>
    <w:rsid w:val="00D74FC7"/>
    <w:rsid w:val="00D761DB"/>
    <w:rsid w:val="00D77FCD"/>
    <w:rsid w:val="00D82D91"/>
    <w:rsid w:val="00D83A50"/>
    <w:rsid w:val="00D86B77"/>
    <w:rsid w:val="00D86F8F"/>
    <w:rsid w:val="00D903AD"/>
    <w:rsid w:val="00D92701"/>
    <w:rsid w:val="00DA46DD"/>
    <w:rsid w:val="00DA7346"/>
    <w:rsid w:val="00DB21A9"/>
    <w:rsid w:val="00DB45BD"/>
    <w:rsid w:val="00DB56AA"/>
    <w:rsid w:val="00DB59AC"/>
    <w:rsid w:val="00DB5CE3"/>
    <w:rsid w:val="00DC4155"/>
    <w:rsid w:val="00DC46B1"/>
    <w:rsid w:val="00DC6FDE"/>
    <w:rsid w:val="00DC74AE"/>
    <w:rsid w:val="00DD1972"/>
    <w:rsid w:val="00DD1EBD"/>
    <w:rsid w:val="00DD1F5E"/>
    <w:rsid w:val="00DD45B9"/>
    <w:rsid w:val="00DD7FDC"/>
    <w:rsid w:val="00DE13B3"/>
    <w:rsid w:val="00DE5F8E"/>
    <w:rsid w:val="00DE6A4A"/>
    <w:rsid w:val="00DE71AB"/>
    <w:rsid w:val="00DE7772"/>
    <w:rsid w:val="00E035B5"/>
    <w:rsid w:val="00E03C7E"/>
    <w:rsid w:val="00E03F6B"/>
    <w:rsid w:val="00E07201"/>
    <w:rsid w:val="00E078B2"/>
    <w:rsid w:val="00E13B5D"/>
    <w:rsid w:val="00E14BB8"/>
    <w:rsid w:val="00E15849"/>
    <w:rsid w:val="00E17368"/>
    <w:rsid w:val="00E227FC"/>
    <w:rsid w:val="00E259E4"/>
    <w:rsid w:val="00E26EC3"/>
    <w:rsid w:val="00E30841"/>
    <w:rsid w:val="00E3177B"/>
    <w:rsid w:val="00E31A1B"/>
    <w:rsid w:val="00E31CD0"/>
    <w:rsid w:val="00E325F4"/>
    <w:rsid w:val="00E360CF"/>
    <w:rsid w:val="00E456C6"/>
    <w:rsid w:val="00E51C41"/>
    <w:rsid w:val="00E55713"/>
    <w:rsid w:val="00E55EF8"/>
    <w:rsid w:val="00E55FA1"/>
    <w:rsid w:val="00E60601"/>
    <w:rsid w:val="00E6194D"/>
    <w:rsid w:val="00E65668"/>
    <w:rsid w:val="00E6633A"/>
    <w:rsid w:val="00E722F6"/>
    <w:rsid w:val="00E736D9"/>
    <w:rsid w:val="00E73917"/>
    <w:rsid w:val="00E74A56"/>
    <w:rsid w:val="00E768D1"/>
    <w:rsid w:val="00E76AA7"/>
    <w:rsid w:val="00E76ACD"/>
    <w:rsid w:val="00E829EA"/>
    <w:rsid w:val="00E832CE"/>
    <w:rsid w:val="00E85B49"/>
    <w:rsid w:val="00E86463"/>
    <w:rsid w:val="00E904FB"/>
    <w:rsid w:val="00E9171E"/>
    <w:rsid w:val="00E93149"/>
    <w:rsid w:val="00E968BD"/>
    <w:rsid w:val="00E96DE9"/>
    <w:rsid w:val="00E970C2"/>
    <w:rsid w:val="00EA0F7E"/>
    <w:rsid w:val="00EA105B"/>
    <w:rsid w:val="00EA4DAE"/>
    <w:rsid w:val="00EB148C"/>
    <w:rsid w:val="00EB216B"/>
    <w:rsid w:val="00EB3850"/>
    <w:rsid w:val="00EB4718"/>
    <w:rsid w:val="00EB6336"/>
    <w:rsid w:val="00EB7C47"/>
    <w:rsid w:val="00EC2C05"/>
    <w:rsid w:val="00EC4DF2"/>
    <w:rsid w:val="00ED353E"/>
    <w:rsid w:val="00ED3B36"/>
    <w:rsid w:val="00ED47B1"/>
    <w:rsid w:val="00ED6D4D"/>
    <w:rsid w:val="00ED742F"/>
    <w:rsid w:val="00EE19AF"/>
    <w:rsid w:val="00EE4481"/>
    <w:rsid w:val="00EE5E23"/>
    <w:rsid w:val="00EF6CC0"/>
    <w:rsid w:val="00EF6CD4"/>
    <w:rsid w:val="00EF7FBD"/>
    <w:rsid w:val="00F01F5B"/>
    <w:rsid w:val="00F02764"/>
    <w:rsid w:val="00F03984"/>
    <w:rsid w:val="00F045ED"/>
    <w:rsid w:val="00F1441B"/>
    <w:rsid w:val="00F17A2F"/>
    <w:rsid w:val="00F20380"/>
    <w:rsid w:val="00F20DF2"/>
    <w:rsid w:val="00F24120"/>
    <w:rsid w:val="00F255C5"/>
    <w:rsid w:val="00F2674E"/>
    <w:rsid w:val="00F27D5B"/>
    <w:rsid w:val="00F30EA4"/>
    <w:rsid w:val="00F3331B"/>
    <w:rsid w:val="00F34A24"/>
    <w:rsid w:val="00F40D6D"/>
    <w:rsid w:val="00F463A7"/>
    <w:rsid w:val="00F46D18"/>
    <w:rsid w:val="00F46FDA"/>
    <w:rsid w:val="00F50BCF"/>
    <w:rsid w:val="00F51AE3"/>
    <w:rsid w:val="00F52B41"/>
    <w:rsid w:val="00F560EB"/>
    <w:rsid w:val="00F565DD"/>
    <w:rsid w:val="00F613BC"/>
    <w:rsid w:val="00F62D4B"/>
    <w:rsid w:val="00F62DA4"/>
    <w:rsid w:val="00F65621"/>
    <w:rsid w:val="00F71642"/>
    <w:rsid w:val="00F71CBB"/>
    <w:rsid w:val="00F76280"/>
    <w:rsid w:val="00F83CB3"/>
    <w:rsid w:val="00F840AE"/>
    <w:rsid w:val="00F90D34"/>
    <w:rsid w:val="00F93D0B"/>
    <w:rsid w:val="00F9455D"/>
    <w:rsid w:val="00F94C19"/>
    <w:rsid w:val="00F950F8"/>
    <w:rsid w:val="00FA4864"/>
    <w:rsid w:val="00FA6189"/>
    <w:rsid w:val="00FA6AE7"/>
    <w:rsid w:val="00FB5289"/>
    <w:rsid w:val="00FB54AD"/>
    <w:rsid w:val="00FB7C52"/>
    <w:rsid w:val="00FC1B3B"/>
    <w:rsid w:val="00FC1C45"/>
    <w:rsid w:val="00FC4F7A"/>
    <w:rsid w:val="00FC5245"/>
    <w:rsid w:val="00FC5FFF"/>
    <w:rsid w:val="00FC683F"/>
    <w:rsid w:val="00FC6C9F"/>
    <w:rsid w:val="00FD1DBE"/>
    <w:rsid w:val="00FD31BC"/>
    <w:rsid w:val="00FE0BD5"/>
    <w:rsid w:val="00FE3549"/>
    <w:rsid w:val="00FE591E"/>
    <w:rsid w:val="00FF22FC"/>
    <w:rsid w:val="00FF7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4A66C5"/>
  <w15:docId w15:val="{9F1D4A4F-56F4-48E7-9EF4-60EE65C3D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D742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ED742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42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ED742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D74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D7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D04"/>
  </w:style>
  <w:style w:type="paragraph" w:styleId="Footer">
    <w:name w:val="footer"/>
    <w:basedOn w:val="Normal"/>
    <w:link w:val="FooterChar"/>
    <w:uiPriority w:val="99"/>
    <w:unhideWhenUsed/>
    <w:rsid w:val="004D7D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D04"/>
  </w:style>
  <w:style w:type="paragraph" w:styleId="BalloonText">
    <w:name w:val="Balloon Text"/>
    <w:basedOn w:val="Normal"/>
    <w:link w:val="BalloonTextChar"/>
    <w:uiPriority w:val="99"/>
    <w:semiHidden/>
    <w:unhideWhenUsed/>
    <w:rsid w:val="004D7D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D04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DE5F8E"/>
    <w:pPr>
      <w:spacing w:after="0" w:line="240" w:lineRule="auto"/>
      <w:jc w:val="center"/>
    </w:pPr>
    <w:rPr>
      <w:rFonts w:ascii="Lucida Console" w:eastAsia="Times New Roman" w:hAnsi="Lucida Console" w:cs="Times New Roman"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DE5F8E"/>
    <w:rPr>
      <w:rFonts w:ascii="Lucida Console" w:eastAsia="Times New Roman" w:hAnsi="Lucida Console" w:cs="Times New Roman"/>
      <w:sz w:val="32"/>
      <w:szCs w:val="24"/>
    </w:rPr>
  </w:style>
  <w:style w:type="paragraph" w:styleId="ListParagraph">
    <w:name w:val="List Paragraph"/>
    <w:basedOn w:val="Normal"/>
    <w:uiPriority w:val="34"/>
    <w:qFormat/>
    <w:rsid w:val="00186998"/>
    <w:pPr>
      <w:ind w:left="720"/>
      <w:contextualSpacing/>
    </w:pPr>
  </w:style>
  <w:style w:type="character" w:styleId="HTMLTypewriter">
    <w:name w:val="HTML Typewriter"/>
    <w:basedOn w:val="DefaultParagraphFont"/>
    <w:rsid w:val="00A04566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60F3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D1972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F6C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4F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4F4E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004F4E"/>
    <w:rPr>
      <w:rFonts w:ascii="Courier New" w:eastAsia="Times New Roman" w:hAnsi="Courier New" w:cs="Courier New"/>
    </w:rPr>
  </w:style>
  <w:style w:type="paragraph" w:customStyle="1" w:styleId="Default">
    <w:name w:val="Default"/>
    <w:rsid w:val="00C42A2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tdvamseel">
    <w:name w:val="tdvamseel"/>
    <w:basedOn w:val="DefaultParagraphFont"/>
    <w:rsid w:val="00677B17"/>
  </w:style>
  <w:style w:type="paragraph" w:customStyle="1" w:styleId="msolistparagraph0">
    <w:name w:val="msolistparagraph"/>
    <w:basedOn w:val="Normal"/>
    <w:rsid w:val="00677B17"/>
    <w:pPr>
      <w:ind w:left="720"/>
      <w:contextualSpacing/>
    </w:pPr>
    <w:rPr>
      <w:rFonts w:ascii="Calibri" w:eastAsia="Calibri" w:hAnsi="Calibri" w:cs="Times New Roman"/>
    </w:rPr>
  </w:style>
  <w:style w:type="character" w:customStyle="1" w:styleId="jscolor">
    <w:name w:val="jscolor"/>
    <w:basedOn w:val="DefaultParagraphFont"/>
    <w:rsid w:val="008219DE"/>
  </w:style>
  <w:style w:type="character" w:customStyle="1" w:styleId="jsstringcolor">
    <w:name w:val="jsstringcolor"/>
    <w:basedOn w:val="DefaultParagraphFont"/>
    <w:rsid w:val="008219DE"/>
  </w:style>
  <w:style w:type="character" w:customStyle="1" w:styleId="commentcolor">
    <w:name w:val="commentcolor"/>
    <w:basedOn w:val="DefaultParagraphFont"/>
    <w:rsid w:val="008219DE"/>
  </w:style>
  <w:style w:type="paragraph" w:styleId="BodyText">
    <w:name w:val="Body Text"/>
    <w:basedOn w:val="Normal"/>
    <w:link w:val="BodyTextChar"/>
    <w:uiPriority w:val="1"/>
    <w:qFormat/>
    <w:rsid w:val="004F3BBA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4F3BBA"/>
    <w:rPr>
      <w:rFonts w:ascii="Calibri" w:eastAsia="Calibri" w:hAnsi="Calibri" w:cs="Calibri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3140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3140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6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7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659134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1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3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61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9886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8208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5690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1673681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3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4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336878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44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4694294">
                  <w:marLeft w:val="36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742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06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7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00952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444329">
              <w:marLeft w:val="316"/>
              <w:marRight w:val="0"/>
              <w:marTop w:val="15"/>
              <w:marBottom w:val="0"/>
              <w:divBdr>
                <w:top w:val="single" w:sz="6" w:space="1" w:color="000000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414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375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981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73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871165">
                  <w:marLeft w:val="36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599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13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6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59F0B8-619D-430C-B1DD-07F11EEA0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cit</Company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san</dc:creator>
  <cp:lastModifiedBy>Hassan</cp:lastModifiedBy>
  <cp:revision>4</cp:revision>
  <cp:lastPrinted>2024-10-17T03:19:00Z</cp:lastPrinted>
  <dcterms:created xsi:type="dcterms:W3CDTF">2024-10-30T11:02:00Z</dcterms:created>
  <dcterms:modified xsi:type="dcterms:W3CDTF">2024-10-30T11:10:00Z</dcterms:modified>
</cp:coreProperties>
</file>